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6917" w:rsidRPr="004469A5" w:rsidRDefault="008403DB" w:rsidP="008D6917">
      <w:pPr>
        <w:pStyle w:val="InlineDocumentTitle"/>
        <w:rPr>
          <w:bCs/>
          <w:lang w:val="es-419"/>
        </w:rPr>
      </w:pPr>
      <w:r w:rsidRPr="004469A5">
        <w:rPr>
          <w:rFonts w:eastAsia="Arial"/>
          <w:bCs/>
          <w:lang w:val="es-419"/>
        </w:rPr>
        <w:t>Presentación de Discovery Education</w:t>
      </w:r>
    </w:p>
    <w:p w:rsidR="00404ACE" w:rsidRPr="004469A5" w:rsidRDefault="00404ACE" w:rsidP="00404ACE">
      <w:pPr>
        <w:rPr>
          <w:lang w:val="es-419"/>
        </w:rPr>
      </w:pPr>
    </w:p>
    <w:p w:rsidR="00604969" w:rsidRPr="004469A5" w:rsidRDefault="008403DB" w:rsidP="00604969">
      <w:pPr>
        <w:ind w:right="-360"/>
        <w:rPr>
          <w:lang w:val="es-419"/>
        </w:rPr>
      </w:pPr>
      <w:r w:rsidRPr="004469A5">
        <w:rPr>
          <w:rFonts w:eastAsia="Arial"/>
          <w:szCs w:val="22"/>
          <w:lang w:val="es-419"/>
        </w:rPr>
        <w:t>Estimado padre o tutor:</w:t>
      </w:r>
    </w:p>
    <w:p w:rsidR="00604969" w:rsidRPr="004469A5" w:rsidRDefault="00604969" w:rsidP="00604969">
      <w:pPr>
        <w:ind w:right="-360"/>
        <w:rPr>
          <w:lang w:val="es-419"/>
        </w:rPr>
      </w:pPr>
    </w:p>
    <w:p w:rsidR="00604969" w:rsidRPr="004469A5" w:rsidRDefault="008403DB" w:rsidP="00604969">
      <w:pPr>
        <w:ind w:right="-360"/>
        <w:rPr>
          <w:lang w:val="es-419"/>
        </w:rPr>
      </w:pPr>
      <w:r w:rsidRPr="004469A5">
        <w:rPr>
          <w:rFonts w:eastAsia="Arial"/>
          <w:szCs w:val="22"/>
          <w:lang w:val="es-419"/>
        </w:rPr>
        <w:t>Nos complace proporcionarles a usted y a sus hijos acceso las 24 horas, los 7 días de la semana, a las herramientas y recursos de Discovery Education para mantenerse conectados dentro y fuera del aula este año escolar.</w:t>
      </w:r>
    </w:p>
    <w:p w:rsidR="00604969" w:rsidRPr="004469A5" w:rsidRDefault="00604969" w:rsidP="00604969">
      <w:pPr>
        <w:ind w:right="-360"/>
        <w:rPr>
          <w:lang w:val="es-419"/>
        </w:rPr>
      </w:pPr>
    </w:p>
    <w:p w:rsidR="00604969" w:rsidRPr="004469A5" w:rsidRDefault="008403DB" w:rsidP="00604969">
      <w:pPr>
        <w:ind w:right="-360"/>
        <w:rPr>
          <w:lang w:val="es-419"/>
        </w:rPr>
      </w:pPr>
      <w:r w:rsidRPr="004469A5">
        <w:rPr>
          <w:rFonts w:eastAsia="Arial"/>
          <w:szCs w:val="22"/>
          <w:lang w:val="es-419"/>
        </w:rPr>
        <w:t>Discovery Education proporciona más de 190 000 recursos seguros, de alta calidad y emocionantes organizados por grado escolar, materia e interés con la finalidad de mantener a todos los niños motivados. Acceda a estos recursos desde cualquier dispositivo conectado a internet, en cualquier momento.</w:t>
      </w:r>
    </w:p>
    <w:p w:rsidR="00FE3811" w:rsidRPr="004469A5" w:rsidRDefault="00FE3811" w:rsidP="00FE3811">
      <w:pPr>
        <w:ind w:right="-360"/>
        <w:rPr>
          <w:rFonts w:cs="Arial"/>
          <w:b/>
          <w:bCs/>
          <w:color w:val="000000" w:themeColor="text1"/>
          <w:szCs w:val="22"/>
          <w:lang w:val="es-419"/>
        </w:rPr>
      </w:pPr>
    </w:p>
    <w:p w:rsidR="002847FF" w:rsidRPr="004469A5" w:rsidRDefault="002847FF" w:rsidP="00FE3811">
      <w:pPr>
        <w:ind w:right="-360"/>
        <w:rPr>
          <w:rFonts w:cs="Arial"/>
          <w:b/>
          <w:bCs/>
          <w:color w:val="000000" w:themeColor="text1"/>
          <w:szCs w:val="22"/>
          <w:lang w:val="es-419"/>
        </w:rPr>
      </w:pPr>
    </w:p>
    <w:tbl>
      <w:tblPr>
        <w:tblpPr w:leftFromText="180" w:rightFromText="180" w:vertAnchor="text" w:horzAnchor="margin" w:tblpY="-62"/>
        <w:tblW w:w="5000" w:type="pct"/>
        <w:shd w:val="clear" w:color="auto" w:fill="EEEEE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463375" w:rsidRPr="004469A5" w:rsidTr="003B3853">
        <w:tc>
          <w:tcPr>
            <w:tcW w:w="0" w:type="auto"/>
            <w:shd w:val="clear" w:color="auto" w:fill="EEEEEE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:rsidR="000F0CB9" w:rsidRPr="004469A5" w:rsidRDefault="008403DB" w:rsidP="000F0CB9">
            <w:pPr>
              <w:jc w:val="center"/>
              <w:rPr>
                <w:rFonts w:ascii="Helvetica" w:hAnsi="Helvetica" w:cs="Helvetica"/>
                <w:color w:val="808080"/>
                <w:lang w:val="es-419"/>
              </w:rPr>
            </w:pPr>
            <w:r w:rsidRPr="004469A5">
              <w:rPr>
                <w:rFonts w:eastAsia="Arial"/>
                <w:sz w:val="24"/>
                <w:highlight w:val="yellow"/>
                <w:lang w:val="es-419"/>
              </w:rPr>
              <w:t>&lt;&lt;&lt; Insert District Login Credentials &gt;&gt;&gt;</w:t>
            </w:r>
          </w:p>
        </w:tc>
      </w:tr>
    </w:tbl>
    <w:p w:rsidR="008D6917" w:rsidRPr="004469A5" w:rsidRDefault="008403DB" w:rsidP="00BC4D9E">
      <w:pPr>
        <w:jc w:val="center"/>
        <w:rPr>
          <w:rFonts w:cs="Arial"/>
          <w:color w:val="000000" w:themeColor="text1"/>
          <w:sz w:val="21"/>
          <w:szCs w:val="21"/>
          <w:lang w:val="es-419"/>
        </w:rPr>
      </w:pPr>
      <w:r w:rsidRPr="004469A5">
        <w:rPr>
          <w:rFonts w:eastAsia="Arial" w:cs="Arial"/>
          <w:color w:val="000000"/>
          <w:sz w:val="21"/>
          <w:szCs w:val="21"/>
          <w:lang w:val="es-419"/>
        </w:rPr>
        <w:t xml:space="preserve">Si necesita ayuda para personalizar esta sección, comuníquese con </w:t>
      </w:r>
      <w:r w:rsidR="00BC4D9E">
        <w:rPr>
          <w:rFonts w:eastAsia="Arial" w:cs="Arial"/>
          <w:color w:val="000000"/>
          <w:sz w:val="21"/>
          <w:szCs w:val="21"/>
          <w:lang w:val="es-419"/>
        </w:rPr>
        <w:t>un</w:t>
      </w:r>
      <w:r w:rsidRPr="004469A5">
        <w:rPr>
          <w:rFonts w:eastAsia="Arial" w:cs="Arial"/>
          <w:color w:val="000000"/>
          <w:sz w:val="21"/>
          <w:szCs w:val="21"/>
          <w:lang w:val="es-419"/>
        </w:rPr>
        <w:t xml:space="preserve"> miembro del equipo de Discovery Education o con nuestro servicio de asistencia al 800.323.9084 o </w:t>
      </w:r>
      <w:r w:rsidR="004469A5">
        <w:rPr>
          <w:rFonts w:eastAsia="Arial" w:cs="Arial"/>
          <w:color w:val="000000"/>
          <w:sz w:val="21"/>
          <w:szCs w:val="21"/>
          <w:lang w:val="es-419"/>
        </w:rPr>
        <w:t>en</w:t>
      </w:r>
      <w:r w:rsidRPr="004469A5">
        <w:rPr>
          <w:rFonts w:eastAsia="Arial" w:cs="Arial"/>
          <w:color w:val="000000"/>
          <w:sz w:val="21"/>
          <w:szCs w:val="21"/>
          <w:lang w:val="es-419"/>
        </w:rPr>
        <w:t xml:space="preserve"> </w:t>
      </w:r>
      <w:hyperlink r:id="rId11" w:history="1">
        <w:r w:rsidRPr="004469A5">
          <w:rPr>
            <w:rFonts w:eastAsia="Arial" w:cs="Arial"/>
            <w:color w:val="3395CF"/>
            <w:sz w:val="21"/>
            <w:szCs w:val="21"/>
            <w:u w:val="single"/>
            <w:lang w:val="es-419"/>
          </w:rPr>
          <w:t>Education_Info@DiscoveryEd.com</w:t>
        </w:r>
      </w:hyperlink>
    </w:p>
    <w:p w:rsidR="000F0CB9" w:rsidRPr="004469A5" w:rsidRDefault="000F0CB9" w:rsidP="000F0CB9">
      <w:pPr>
        <w:ind w:right="-360"/>
        <w:rPr>
          <w:rFonts w:cs="Arial"/>
          <w:color w:val="000000" w:themeColor="text1"/>
          <w:szCs w:val="22"/>
          <w:lang w:val="es-419"/>
        </w:rPr>
      </w:pPr>
    </w:p>
    <w:p w:rsidR="00604969" w:rsidRPr="004469A5" w:rsidRDefault="00604969" w:rsidP="00604969">
      <w:pPr>
        <w:ind w:right="-360"/>
        <w:rPr>
          <w:rFonts w:cs="Arial"/>
          <w:color w:val="000000" w:themeColor="text1"/>
          <w:szCs w:val="22"/>
          <w:lang w:val="es-419"/>
        </w:rPr>
      </w:pPr>
    </w:p>
    <w:p w:rsidR="00604969" w:rsidRPr="004469A5" w:rsidRDefault="008403DB" w:rsidP="00604969">
      <w:pPr>
        <w:ind w:right="-360"/>
        <w:rPr>
          <w:rFonts w:cs="Arial"/>
          <w:color w:val="000000" w:themeColor="text1"/>
          <w:szCs w:val="22"/>
          <w:lang w:val="es-419"/>
        </w:rPr>
      </w:pPr>
      <w:r w:rsidRPr="004469A5">
        <w:rPr>
          <w:rFonts w:eastAsia="Arial" w:cs="Arial"/>
          <w:color w:val="000000"/>
          <w:szCs w:val="22"/>
          <w:lang w:val="es-419"/>
        </w:rPr>
        <w:t>Consulte estos recursos para comenzar:</w:t>
      </w:r>
    </w:p>
    <w:p w:rsidR="00604969" w:rsidRPr="004469A5" w:rsidRDefault="00C06CDA" w:rsidP="00604969">
      <w:pPr>
        <w:numPr>
          <w:ilvl w:val="0"/>
          <w:numId w:val="7"/>
        </w:numPr>
        <w:spacing w:before="120"/>
        <w:ind w:right="-360"/>
        <w:rPr>
          <w:rFonts w:cs="Arial"/>
          <w:color w:val="000000" w:themeColor="text1"/>
          <w:szCs w:val="22"/>
          <w:lang w:val="es-419"/>
        </w:rPr>
      </w:pPr>
      <w:hyperlink r:id="rId12" w:history="1">
        <w:r w:rsidR="008403DB" w:rsidRPr="004469A5">
          <w:rPr>
            <w:rFonts w:eastAsia="Arial" w:cs="Arial"/>
            <w:b/>
            <w:bCs/>
            <w:color w:val="3395CF"/>
            <w:szCs w:val="22"/>
            <w:u w:val="single"/>
            <w:lang w:val="es-419"/>
          </w:rPr>
          <w:t xml:space="preserve">Guía para padres: Discovery Education </w:t>
        </w:r>
        <w:r w:rsidR="008403DB" w:rsidRPr="004469A5">
          <w:rPr>
            <w:rFonts w:eastAsia="Arial" w:cs="Arial"/>
            <w:b/>
            <w:bCs/>
            <w:i/>
            <w:iCs/>
            <w:color w:val="3395CF"/>
            <w:szCs w:val="22"/>
            <w:u w:val="single"/>
            <w:lang w:val="es-419"/>
          </w:rPr>
          <w:t>Experience</w:t>
        </w:r>
      </w:hyperlink>
      <w:r w:rsidR="008403DB" w:rsidRPr="004469A5">
        <w:rPr>
          <w:rFonts w:eastAsia="Arial" w:cs="Arial"/>
          <w:color w:val="000000"/>
          <w:szCs w:val="22"/>
          <w:lang w:val="es-419"/>
        </w:rPr>
        <w:br/>
        <w:t>Comience con esta guía de 8 pasos que cubre el inicio de sesión, la recepción de tareas, la búsqueda de recursos y la creación de contenido nuevo.</w:t>
      </w:r>
    </w:p>
    <w:p w:rsidR="00604969" w:rsidRPr="004469A5" w:rsidRDefault="00C06CDA" w:rsidP="000D5654">
      <w:pPr>
        <w:numPr>
          <w:ilvl w:val="0"/>
          <w:numId w:val="7"/>
        </w:numPr>
        <w:spacing w:before="120"/>
        <w:ind w:right="-360"/>
        <w:rPr>
          <w:rFonts w:cs="Arial"/>
          <w:color w:val="000000" w:themeColor="text1"/>
          <w:szCs w:val="22"/>
          <w:lang w:val="es-419"/>
        </w:rPr>
      </w:pPr>
      <w:hyperlink r:id="rId13" w:history="1">
        <w:r w:rsidR="008403DB" w:rsidRPr="004469A5">
          <w:rPr>
            <w:rFonts w:eastAsia="Arial" w:cs="Arial"/>
            <w:b/>
            <w:bCs/>
            <w:color w:val="3395CF"/>
            <w:szCs w:val="22"/>
            <w:u w:val="single"/>
            <w:lang w:val="es-419"/>
          </w:rPr>
          <w:t>Canal de aprendizaje en el hogar</w:t>
        </w:r>
      </w:hyperlink>
      <w:r w:rsidR="008403DB" w:rsidRPr="004469A5">
        <w:rPr>
          <w:rFonts w:eastAsia="Arial" w:cs="Arial"/>
          <w:color w:val="000000"/>
          <w:szCs w:val="22"/>
          <w:lang w:val="es-419"/>
        </w:rPr>
        <w:br/>
        <w:t xml:space="preserve">Practique conocimientos de las </w:t>
      </w:r>
      <w:r w:rsidR="000D5654">
        <w:rPr>
          <w:rFonts w:eastAsia="Arial" w:cs="Arial"/>
          <w:color w:val="000000"/>
          <w:szCs w:val="22"/>
          <w:lang w:val="es-419"/>
        </w:rPr>
        <w:t>materia</w:t>
      </w:r>
      <w:r w:rsidR="008403DB" w:rsidRPr="004469A5">
        <w:rPr>
          <w:rFonts w:eastAsia="Arial" w:cs="Arial"/>
          <w:color w:val="000000"/>
          <w:szCs w:val="22"/>
          <w:lang w:val="es-419"/>
        </w:rPr>
        <w:t>s CTIM, únase a un club de (audio)libros virtual, haga ejercicio y mucho más con esta increíble colección de actividades en el hogar.</w:t>
      </w:r>
    </w:p>
    <w:p w:rsidR="00604969" w:rsidRPr="004469A5" w:rsidRDefault="00C06CDA" w:rsidP="00604969">
      <w:pPr>
        <w:numPr>
          <w:ilvl w:val="0"/>
          <w:numId w:val="7"/>
        </w:numPr>
        <w:spacing w:before="120"/>
        <w:ind w:right="-360"/>
        <w:rPr>
          <w:rFonts w:cs="Arial"/>
          <w:color w:val="000000" w:themeColor="text1"/>
          <w:szCs w:val="22"/>
          <w:lang w:val="es-419"/>
        </w:rPr>
      </w:pPr>
      <w:hyperlink r:id="rId14" w:history="1">
        <w:r w:rsidR="008403DB" w:rsidRPr="004469A5">
          <w:rPr>
            <w:rFonts w:eastAsia="Arial" w:cs="Arial"/>
            <w:b/>
            <w:bCs/>
            <w:color w:val="3395CF"/>
            <w:szCs w:val="22"/>
            <w:u w:val="single"/>
            <w:lang w:val="es-419"/>
          </w:rPr>
          <w:t>Excursiones virtuales</w:t>
        </w:r>
      </w:hyperlink>
      <w:r w:rsidR="008403DB" w:rsidRPr="004469A5">
        <w:rPr>
          <w:rFonts w:eastAsia="Arial" w:cs="Arial"/>
          <w:color w:val="000000"/>
          <w:szCs w:val="22"/>
          <w:lang w:val="es-419"/>
        </w:rPr>
        <w:br/>
        <w:t>Viajen juntos a algunos de los lugares más emblemáticos del mundo y a destinos exclusivos sin salir de sus hogares.</w:t>
      </w:r>
    </w:p>
    <w:p w:rsidR="00604969" w:rsidRPr="004469A5" w:rsidRDefault="008403DB" w:rsidP="00604969">
      <w:pPr>
        <w:numPr>
          <w:ilvl w:val="0"/>
          <w:numId w:val="7"/>
        </w:numPr>
        <w:spacing w:before="120"/>
        <w:ind w:right="-360"/>
        <w:rPr>
          <w:rFonts w:cs="Arial"/>
          <w:color w:val="000000" w:themeColor="text1"/>
          <w:szCs w:val="22"/>
          <w:lang w:val="es-419"/>
        </w:rPr>
      </w:pPr>
      <w:r w:rsidRPr="004469A5">
        <w:rPr>
          <w:rFonts w:eastAsia="Arial" w:cs="Arial"/>
          <w:color w:val="000000"/>
          <w:szCs w:val="22"/>
          <w:lang w:val="es-419"/>
        </w:rPr>
        <w:t>O simplemente busque el tema o interés favorito de su hijo.</w:t>
      </w:r>
    </w:p>
    <w:p w:rsidR="00604969" w:rsidRPr="004469A5" w:rsidRDefault="00604969" w:rsidP="00604969">
      <w:pPr>
        <w:ind w:right="-360"/>
        <w:rPr>
          <w:rFonts w:cs="Arial"/>
          <w:color w:val="000000" w:themeColor="text1"/>
          <w:szCs w:val="22"/>
          <w:lang w:val="es-419"/>
        </w:rPr>
      </w:pPr>
    </w:p>
    <w:p w:rsidR="00604969" w:rsidRPr="004469A5" w:rsidRDefault="00604969" w:rsidP="00604969">
      <w:pPr>
        <w:ind w:right="-360"/>
        <w:rPr>
          <w:rFonts w:cs="Arial"/>
          <w:b/>
          <w:color w:val="000000" w:themeColor="text1"/>
          <w:szCs w:val="22"/>
          <w:lang w:val="es-419"/>
        </w:rPr>
      </w:pPr>
    </w:p>
    <w:p w:rsidR="00604969" w:rsidRPr="004469A5" w:rsidRDefault="008403DB" w:rsidP="00604969">
      <w:pPr>
        <w:ind w:right="-360"/>
        <w:rPr>
          <w:rFonts w:cs="Arial"/>
          <w:color w:val="000000" w:themeColor="text1"/>
          <w:szCs w:val="22"/>
          <w:lang w:val="es-419"/>
        </w:rPr>
      </w:pPr>
      <w:r w:rsidRPr="004469A5">
        <w:rPr>
          <w:rFonts w:eastAsia="Arial" w:cs="Arial"/>
          <w:color w:val="000000"/>
          <w:szCs w:val="22"/>
          <w:lang w:val="es-419"/>
        </w:rPr>
        <w:t>¡Gracias por todo lo que hace y esperamos ansiosos el año escolar!</w:t>
      </w:r>
    </w:p>
    <w:p w:rsidR="00604969" w:rsidRPr="004469A5" w:rsidRDefault="00604969" w:rsidP="00604969">
      <w:pPr>
        <w:ind w:right="-360"/>
        <w:rPr>
          <w:rFonts w:cs="Arial"/>
          <w:color w:val="000000" w:themeColor="text1"/>
          <w:szCs w:val="22"/>
          <w:lang w:val="es-419"/>
        </w:rPr>
      </w:pPr>
    </w:p>
    <w:p w:rsidR="00604969" w:rsidRPr="004469A5" w:rsidRDefault="00604969" w:rsidP="00604969">
      <w:pPr>
        <w:ind w:right="-360"/>
        <w:rPr>
          <w:rFonts w:cs="Arial"/>
          <w:color w:val="000000" w:themeColor="text1"/>
          <w:szCs w:val="22"/>
          <w:lang w:val="es-419"/>
        </w:rPr>
      </w:pPr>
    </w:p>
    <w:p w:rsidR="00690231" w:rsidRPr="00C06CDA" w:rsidRDefault="008403DB" w:rsidP="00C06CDA">
      <w:pPr>
        <w:ind w:right="-360"/>
        <w:rPr>
          <w:rFonts w:cs="Arial"/>
          <w:color w:val="000000" w:themeColor="text1"/>
          <w:szCs w:val="22"/>
          <w:lang w:val="es-419"/>
        </w:rPr>
      </w:pPr>
      <w:r w:rsidRPr="004469A5">
        <w:rPr>
          <w:rFonts w:eastAsia="Arial" w:cs="Arial"/>
          <w:color w:val="000000"/>
          <w:szCs w:val="22"/>
          <w:lang w:val="es-419"/>
        </w:rPr>
        <w:t>Atentamente.</w:t>
      </w:r>
      <w:bookmarkStart w:id="0" w:name="_GoBack"/>
      <w:bookmarkEnd w:id="0"/>
    </w:p>
    <w:sectPr w:rsidR="00690231" w:rsidRPr="00C06CDA" w:rsidSect="00DB45E2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0" w:right="1440" w:bottom="1368" w:left="1440" w:header="720" w:footer="3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912" w:rsidRDefault="008403DB">
      <w:pPr>
        <w:spacing w:line="240" w:lineRule="auto"/>
      </w:pPr>
      <w:r>
        <w:separator/>
      </w:r>
    </w:p>
  </w:endnote>
  <w:endnote w:type="continuationSeparator" w:id="0">
    <w:p w:rsidR="00286912" w:rsidRDefault="008403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0B8C0021-57FA-47AE-9851-059AACA84F35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" w:fontKey="{888B620F-B637-4807-8EC2-125B1917EDE2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3" w:fontKey="{F7B5AE65-8A44-46E0-8C4F-C2A4E776C885}"/>
    <w:embedBold r:id="rId4" w:fontKey="{DA58BAA1-CC28-4AD0-B650-F4B083904525}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Avenir Light">
    <w:altName w:val="Arial"/>
    <w:charset w:val="00"/>
    <w:family w:val="swiss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8795469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4D7197" w:rsidRDefault="008403DB" w:rsidP="00B50D1B">
        <w:pPr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4D7197" w:rsidRDefault="004D7197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rFonts w:ascii="Avenir Book" w:hAnsi="Avenir Book"/>
      </w:rPr>
      <w:id w:val="-1163858122"/>
      <w:docPartObj>
        <w:docPartGallery w:val="Page Numbers (Bottom of Page)"/>
        <w:docPartUnique/>
      </w:docPartObj>
    </w:sdtPr>
    <w:sdtEndPr>
      <w:rPr>
        <w:rStyle w:val="PageNumber"/>
        <w:rFonts w:ascii="Arial" w:hAnsi="Arial"/>
      </w:rPr>
    </w:sdtEndPr>
    <w:sdtContent>
      <w:p w:rsidR="0068417C" w:rsidRPr="000815CF" w:rsidRDefault="008403DB" w:rsidP="0068417C">
        <w:pPr>
          <w:pStyle w:val="FooterNumber"/>
          <w:framePr w:wrap="none"/>
          <w:rPr>
            <w:rStyle w:val="PageNumber"/>
          </w:rPr>
        </w:pPr>
        <w:r w:rsidRPr="00123855">
          <w:fldChar w:fldCharType="begin"/>
        </w:r>
        <w:r w:rsidRPr="00123855">
          <w:instrText xml:space="preserve"> PAGE </w:instrText>
        </w:r>
        <w:r w:rsidRPr="00123855">
          <w:fldChar w:fldCharType="separate"/>
        </w:r>
        <w:r w:rsidR="00C06CDA">
          <w:rPr>
            <w:noProof/>
          </w:rPr>
          <w:t>2</w:t>
        </w:r>
        <w:r w:rsidRPr="00123855">
          <w:fldChar w:fldCharType="end"/>
        </w:r>
      </w:p>
    </w:sdtContent>
  </w:sdt>
  <w:p w:rsidR="0068417C" w:rsidRPr="00A53E7A" w:rsidRDefault="008403DB" w:rsidP="0068417C">
    <w:r>
      <w:rPr>
        <w:rFonts w:ascii="Avenir Light" w:hAnsi="Avenir Light"/>
        <w:noProof/>
        <w:lang w:eastAsia="zh-TW"/>
      </w:rPr>
      <w:drawing>
        <wp:anchor distT="0" distB="0" distL="114300" distR="114300" simplePos="0" relativeHeight="251675648" behindDoc="1" locked="0" layoutInCell="1" allowOverlap="1">
          <wp:simplePos x="0" y="0"/>
          <wp:positionH relativeFrom="column">
            <wp:posOffset>5920324</wp:posOffset>
          </wp:positionH>
          <wp:positionV relativeFrom="paragraph">
            <wp:posOffset>-1416997</wp:posOffset>
          </wp:positionV>
          <wp:extent cx="1502541" cy="1740952"/>
          <wp:effectExtent l="0" t="0" r="0" b="0"/>
          <wp:wrapNone/>
          <wp:docPr id="42" name="Picture 42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8417C" w:rsidRPr="00861CD1" w:rsidRDefault="008403DB" w:rsidP="0068417C">
    <w:pPr>
      <w:rPr>
        <w:rFonts w:ascii="Avenir Light" w:hAnsi="Avenir Light"/>
        <w:color w:val="FFFFFF" w:themeColor="background1"/>
        <w:vertAlign w:val="subscript"/>
      </w:rPr>
    </w:pPr>
    <w:r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76672" behindDoc="1" locked="0" layoutInCell="1" allowOverlap="1">
              <wp:simplePos x="0" y="0"/>
              <wp:positionH relativeFrom="margin">
                <wp:posOffset>-914400</wp:posOffset>
              </wp:positionH>
              <wp:positionV relativeFrom="margin">
                <wp:posOffset>8009728</wp:posOffset>
              </wp:positionV>
              <wp:extent cx="7772400" cy="621665"/>
              <wp:effectExtent l="50800" t="25400" r="50800" b="64135"/>
              <wp:wrapNone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124167"/>
                          </a:gs>
                          <a:gs pos="50000">
                            <a:srgbClr val="3395CF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AB84B8" id="Rectangle 40" o:spid="_x0000_s1026" style="position:absolute;margin-left:-1in;margin-top:630.7pt;width:612pt;height:48.95pt;z-index:-251639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" fillcolor="#124167" stroked="f">
              <v:fill color2="#10bbf1" rotate="t" angle="90" colors="0 #124167;.5 #3395cf;1 #10bbf1" focus="100%" type="gradient">
                <o:fill v:ext="view" type="gradientUnscaled"/>
              </v:fill>
              <v:shadow on="t" color="black" opacity="22937f" origin=",.5" offset="0,.63889mm"/>
              <w10:wrap anchorx="margin" anchory="margin"/>
            </v:rect>
          </w:pict>
        </mc:Fallback>
      </mc:AlternateContent>
    </w:r>
    <w:r w:rsidRPr="00391EB3">
      <w:rPr>
        <w:rFonts w:ascii="Avenir Light" w:hAnsi="Avenir Light"/>
        <w:color w:val="FFFFFF" w:themeColor="background1"/>
      </w:rPr>
      <w:tab/>
      <w:t xml:space="preserve"> </w:t>
    </w:r>
    <w:r w:rsidRPr="00391EB3">
      <w:rPr>
        <w:rFonts w:ascii="Avenir Light" w:hAnsi="Avenir Light"/>
        <w:color w:val="FFFFFF" w:themeColor="background1"/>
      </w:rPr>
      <w:tab/>
    </w:r>
    <w:r w:rsidRPr="00391EB3">
      <w:rPr>
        <w:rFonts w:ascii="Avenir Light" w:hAnsi="Avenir Light"/>
        <w:color w:val="FFFFFF" w:themeColor="background1"/>
      </w:rPr>
      <w:tab/>
    </w:r>
  </w:p>
  <w:p w:rsidR="0068417C" w:rsidRPr="00DB45E2" w:rsidRDefault="008403DB" w:rsidP="0068417C">
    <w:pPr>
      <w:pStyle w:val="Footer"/>
    </w:pPr>
    <w:r>
      <w:rPr>
        <w:rFonts w:ascii="Avenir Light" w:hAnsi="Avenir Light"/>
        <w:noProof/>
        <w:lang w:eastAsia="zh-TW"/>
      </w:rPr>
      <w:drawing>
        <wp:anchor distT="0" distB="0" distL="114300" distR="114300" simplePos="0" relativeHeight="251672576" behindDoc="0" locked="0" layoutInCell="1" allowOverlap="1">
          <wp:simplePos x="0" y="0"/>
          <wp:positionH relativeFrom="column">
            <wp:posOffset>-101600</wp:posOffset>
          </wp:positionH>
          <wp:positionV relativeFrom="paragraph">
            <wp:posOffset>74930</wp:posOffset>
          </wp:positionV>
          <wp:extent cx="1323340" cy="321310"/>
          <wp:effectExtent l="0" t="0" r="0" b="0"/>
          <wp:wrapNone/>
          <wp:docPr id="43" name="Picture 43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73600" behindDoc="0" locked="0" layoutInCell="1" allowOverlap="1">
              <wp:simplePos x="0" y="0"/>
              <wp:positionH relativeFrom="column">
                <wp:posOffset>4250055</wp:posOffset>
              </wp:positionH>
              <wp:positionV relativeFrom="paragraph">
                <wp:posOffset>142078</wp:posOffset>
              </wp:positionV>
              <wp:extent cx="1778000" cy="251460"/>
              <wp:effectExtent l="0" t="0" r="0" b="0"/>
              <wp:wrapNone/>
              <wp:docPr id="41" name="Text Box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68417C" w:rsidRPr="00391EB3" w:rsidRDefault="008403DB" w:rsidP="0068417C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eastAsia="Arial" w:cs="Arial"/>
                              <w:color w:val="FFFFFF"/>
                              <w:sz w:val="16"/>
                              <w:szCs w:val="16"/>
                              <w:lang w:val="es-ES_tradnl"/>
                            </w:rPr>
                            <w:t>©2020 Discovery Education, Inc.</w:t>
                          </w:r>
                        </w:p>
                        <w:p w:rsidR="0068417C" w:rsidRDefault="0068417C" w:rsidP="0068417C"/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8" type="#_x0000_t202" style="position:absolute;margin-left:334.65pt;margin-top:11.2pt;width:140pt;height:19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" filled="f" stroked="f" strokeweight=".5pt">
              <v:textbox>
                <w:txbxContent>
                  <w:p w:rsidR="0068417C" w:rsidRPr="00391EB3" w:rsidRDefault="008403DB" w:rsidP="0068417C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eastAsia="Arial" w:cs="Arial"/>
                        <w:color w:val="FFFFFF"/>
                        <w:sz w:val="16"/>
                        <w:szCs w:val="16"/>
                        <w:lang w:val="es-ES_tradnl"/>
                      </w:rPr>
                      <w:t>©2020 Discovery Education, Inc.</w:t>
                    </w:r>
                  </w:p>
                  <w:p w:rsidR="0068417C" w:rsidRDefault="0068417C" w:rsidP="0068417C"/>
                </w:txbxContent>
              </v:textbox>
            </v:shape>
          </w:pict>
        </mc:Fallback>
      </mc:AlternateContent>
    </w:r>
  </w:p>
  <w:p w:rsidR="00153FB8" w:rsidRPr="00861CD1" w:rsidRDefault="00153FB8" w:rsidP="00A53E7A">
    <w:pPr>
      <w:rPr>
        <w:rFonts w:ascii="Avenir Light" w:hAnsi="Avenir Light"/>
        <w:color w:val="FFFFFF" w:themeColor="background1"/>
        <w:vertAlign w:val="subscript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rFonts w:ascii="Avenir Book" w:hAnsi="Avenir Book"/>
      </w:rPr>
      <w:id w:val="1351758805"/>
      <w:docPartObj>
        <w:docPartGallery w:val="Page Numbers (Bottom of Page)"/>
        <w:docPartUnique/>
      </w:docPartObj>
    </w:sdtPr>
    <w:sdtEndPr>
      <w:rPr>
        <w:rStyle w:val="PageNumber"/>
        <w:rFonts w:ascii="Arial" w:hAnsi="Arial"/>
      </w:rPr>
    </w:sdtEndPr>
    <w:sdtContent>
      <w:p w:rsidR="00DB45E2" w:rsidRPr="000815CF" w:rsidRDefault="008403DB" w:rsidP="00DB45E2">
        <w:pPr>
          <w:pStyle w:val="FooterNumber"/>
          <w:framePr w:wrap="none"/>
          <w:rPr>
            <w:rStyle w:val="PageNumber"/>
          </w:rPr>
        </w:pPr>
        <w:r w:rsidRPr="00123855">
          <w:fldChar w:fldCharType="begin"/>
        </w:r>
        <w:r w:rsidRPr="00123855">
          <w:instrText xml:space="preserve"> PAGE </w:instrText>
        </w:r>
        <w:r w:rsidRPr="00123855">
          <w:fldChar w:fldCharType="separate"/>
        </w:r>
        <w:r w:rsidR="00C06CDA">
          <w:rPr>
            <w:noProof/>
          </w:rPr>
          <w:t>1</w:t>
        </w:r>
        <w:r w:rsidRPr="00123855">
          <w:fldChar w:fldCharType="end"/>
        </w:r>
      </w:p>
    </w:sdtContent>
  </w:sdt>
  <w:p w:rsidR="00DB45E2" w:rsidRPr="00A53E7A" w:rsidRDefault="008403DB" w:rsidP="00DB45E2">
    <w:r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70528" behindDoc="1" locked="0" layoutInCell="1" allowOverlap="1">
              <wp:simplePos x="0" y="0"/>
              <wp:positionH relativeFrom="margin">
                <wp:posOffset>-914400</wp:posOffset>
              </wp:positionH>
              <wp:positionV relativeFrom="margin">
                <wp:posOffset>8229009</wp:posOffset>
              </wp:positionV>
              <wp:extent cx="7772400" cy="621665"/>
              <wp:effectExtent l="50800" t="25400" r="50800" b="64135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124167"/>
                          </a:gs>
                          <a:gs pos="50000">
                            <a:srgbClr val="3395CF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998BC0F" id="Rectangle 15" o:spid="_x0000_s1026" style="position:absolute;margin-left:-1in;margin-top:647.95pt;width:612pt;height:48.95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" fillcolor="#124167" stroked="f">
              <v:fill color2="#10bbf1" rotate="t" angle="90" colors="0 #124167;.5 #3395cf;1 #10bbf1" focus="100%" type="gradient">
                <o:fill v:ext="view" type="gradientUnscaled"/>
              </v:fill>
              <v:shadow on="t" color="black" opacity="22937f" origin=",.5" offset="0,.63889mm"/>
              <w10:wrap anchorx="margin" anchory="margin"/>
            </v:rect>
          </w:pict>
        </mc:Fallback>
      </mc:AlternateContent>
    </w:r>
    <w:r>
      <w:rPr>
        <w:rFonts w:ascii="Avenir Light" w:hAnsi="Avenir Light"/>
        <w:noProof/>
        <w:lang w:eastAsia="zh-TW"/>
      </w:rPr>
      <w:drawing>
        <wp:anchor distT="0" distB="0" distL="114300" distR="114300" simplePos="0" relativeHeight="251669504" behindDoc="1" locked="0" layoutInCell="1" allowOverlap="1">
          <wp:simplePos x="0" y="0"/>
          <wp:positionH relativeFrom="column">
            <wp:posOffset>5920324</wp:posOffset>
          </wp:positionH>
          <wp:positionV relativeFrom="paragraph">
            <wp:posOffset>-1416997</wp:posOffset>
          </wp:positionV>
          <wp:extent cx="1502541" cy="1740952"/>
          <wp:effectExtent l="0" t="0" r="0" b="0"/>
          <wp:wrapNone/>
          <wp:docPr id="38" name="Picture 38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609172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B45E2" w:rsidRPr="00A53E7A" w:rsidRDefault="008403DB" w:rsidP="00DB45E2">
    <w:r w:rsidRPr="00A53E7A">
      <w:tab/>
    </w:r>
  </w:p>
  <w:p w:rsidR="00DB45E2" w:rsidRPr="00861CD1" w:rsidRDefault="008403DB" w:rsidP="00DB45E2">
    <w:pPr>
      <w:rPr>
        <w:rFonts w:ascii="Avenir Light" w:hAnsi="Avenir Light"/>
        <w:color w:val="FFFFFF" w:themeColor="background1"/>
        <w:vertAlign w:val="subscript"/>
      </w:rPr>
    </w:pPr>
    <w:r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4250055</wp:posOffset>
              </wp:positionH>
              <wp:positionV relativeFrom="paragraph">
                <wp:posOffset>177800</wp:posOffset>
              </wp:positionV>
              <wp:extent cx="1778000" cy="25146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B45E2" w:rsidRPr="00391EB3" w:rsidRDefault="008403DB" w:rsidP="00DB45E2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eastAsia="Arial" w:cs="Arial"/>
                              <w:color w:val="FFFFFF"/>
                              <w:sz w:val="16"/>
                              <w:szCs w:val="16"/>
                              <w:lang w:val="es-ES_tradnl"/>
                            </w:rPr>
                            <w:t>©2020 Discovery Education, Inc.</w:t>
                          </w:r>
                        </w:p>
                        <w:p w:rsidR="00DB45E2" w:rsidRDefault="00DB45E2" w:rsidP="00DB45E2"/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0" type="#_x0000_t202" style="position:absolute;margin-left:334.65pt;margin-top:14pt;width:140pt;height:19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" filled="f" stroked="f" strokeweight=".5pt">
              <v:textbox>
                <w:txbxContent>
                  <w:p w:rsidR="00DB45E2" w:rsidRPr="00391EB3" w:rsidRDefault="008403DB" w:rsidP="00DB45E2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eastAsia="Arial" w:cs="Arial"/>
                        <w:color w:val="FFFFFF"/>
                        <w:sz w:val="16"/>
                        <w:szCs w:val="16"/>
                        <w:lang w:val="es-ES_tradnl"/>
                      </w:rPr>
                      <w:t>©2020 Discovery Education, Inc.</w:t>
                    </w:r>
                  </w:p>
                  <w:p w:rsidR="00DB45E2" w:rsidRDefault="00DB45E2" w:rsidP="00DB45E2"/>
                </w:txbxContent>
              </v:textbox>
            </v:shape>
          </w:pict>
        </mc:Fallback>
      </mc:AlternateContent>
    </w:r>
    <w:r>
      <w:rPr>
        <w:rFonts w:ascii="Avenir Light" w:hAnsi="Avenir Light"/>
        <w:noProof/>
        <w:lang w:eastAsia="zh-TW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101600</wp:posOffset>
          </wp:positionH>
          <wp:positionV relativeFrom="paragraph">
            <wp:posOffset>111287</wp:posOffset>
          </wp:positionV>
          <wp:extent cx="1323340" cy="321310"/>
          <wp:effectExtent l="0" t="0" r="0" b="0"/>
          <wp:wrapNone/>
          <wp:docPr id="39" name="Picture 39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2630748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Light" w:eastAsia="Avenir Light" w:hAnsi="Avenir Light"/>
        <w:color w:val="FFFFFF"/>
        <w:szCs w:val="22"/>
        <w:lang w:val="es-ES_tradnl"/>
      </w:rPr>
      <w:tab/>
      <w:t xml:space="preserve"> </w:t>
    </w:r>
    <w:r>
      <w:rPr>
        <w:rFonts w:ascii="Avenir Light" w:eastAsia="Avenir Light" w:hAnsi="Avenir Light"/>
        <w:color w:val="FFFFFF"/>
        <w:szCs w:val="22"/>
        <w:lang w:val="es-ES_tradnl"/>
      </w:rPr>
      <w:tab/>
    </w:r>
    <w:r>
      <w:rPr>
        <w:rFonts w:ascii="Avenir Light" w:eastAsia="Avenir Light" w:hAnsi="Avenir Light"/>
        <w:color w:val="FFFFFF"/>
        <w:szCs w:val="22"/>
        <w:lang w:val="es-ES_tradnl"/>
      </w:rPr>
      <w:tab/>
    </w:r>
  </w:p>
  <w:p w:rsidR="00533A21" w:rsidRPr="00DB45E2" w:rsidRDefault="00533A21" w:rsidP="00DB45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912" w:rsidRDefault="008403DB">
      <w:pPr>
        <w:spacing w:line="240" w:lineRule="auto"/>
      </w:pPr>
      <w:r>
        <w:separator/>
      </w:r>
    </w:p>
  </w:footnote>
  <w:footnote w:type="continuationSeparator" w:id="0">
    <w:p w:rsidR="00286912" w:rsidRDefault="008403D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562E" w:rsidRPr="00FE39B9" w:rsidRDefault="008403DB" w:rsidP="00B51A1A">
    <w:pPr>
      <w:tabs>
        <w:tab w:val="left" w:pos="2732"/>
      </w:tabs>
      <w:rPr>
        <w:rFonts w:ascii="Avenir Book" w:hAnsi="Avenir Book"/>
      </w:rPr>
    </w:pPr>
    <w:r>
      <w:rPr>
        <w:rFonts w:ascii="Avenir Book" w:hAnsi="Avenir Book"/>
        <w:noProof/>
        <w:lang w:eastAsia="zh-TW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1346725</wp:posOffset>
          </wp:positionH>
          <wp:positionV relativeFrom="paragraph">
            <wp:posOffset>-628037</wp:posOffset>
          </wp:positionV>
          <wp:extent cx="1415081" cy="1639614"/>
          <wp:effectExtent l="0" t="0" r="0" b="0"/>
          <wp:wrapNone/>
          <wp:docPr id="34" name="Picture 34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1EB3"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4294505</wp:posOffset>
              </wp:positionH>
              <wp:positionV relativeFrom="paragraph">
                <wp:posOffset>-1031831</wp:posOffset>
              </wp:positionV>
              <wp:extent cx="1734185" cy="232410"/>
              <wp:effectExtent l="0" t="0" r="18415" b="889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34185" cy="23241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391EB3" w:rsidRPr="00391EB3" w:rsidRDefault="008403DB" w:rsidP="00391EB3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eastAsia="Arial" w:cs="Arial"/>
                              <w:color w:val="FFFFFF"/>
                              <w:sz w:val="16"/>
                              <w:szCs w:val="16"/>
                              <w:lang w:val="es-ES_tradnl"/>
                            </w:rPr>
                            <w:t>©2020 Discovery Education, Inc.</w:t>
                          </w:r>
                        </w:p>
                        <w:p w:rsidR="00391EB3" w:rsidRPr="00391EB3" w:rsidRDefault="00391EB3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38.15pt;margin-top:-81.25pt;width:136.55pt;height:1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" filled="f" strokeweight=".5pt">
              <v:textbox>
                <w:txbxContent>
                  <w:p w:rsidR="00391EB3" w:rsidRPr="00391EB3" w:rsidRDefault="008403DB" w:rsidP="00391EB3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eastAsia="Arial" w:cs="Arial"/>
                        <w:color w:val="FFFFFF"/>
                        <w:sz w:val="16"/>
                        <w:szCs w:val="16"/>
                        <w:lang w:val="es-ES_tradnl"/>
                      </w:rPr>
                      <w:t>©2020 Discovery Education, Inc.</w:t>
                    </w:r>
                  </w:p>
                  <w:p w:rsidR="00391EB3" w:rsidRPr="00391EB3" w:rsidRDefault="00391EB3">
                    <w:pPr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1C78E6" w:rsidRPr="00FE39B9">
      <w:rPr>
        <w:rFonts w:ascii="Avenir Book" w:hAnsi="Avenir Book"/>
        <w:noProof/>
        <w:lang w:eastAsia="zh-TW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2878455</wp:posOffset>
              </wp:positionH>
              <wp:positionV relativeFrom="page">
                <wp:posOffset>125618</wp:posOffset>
              </wp:positionV>
              <wp:extent cx="3779308" cy="822960"/>
              <wp:effectExtent l="0" t="0" r="5715" b="25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79308" cy="8229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B51A1A" w:rsidRPr="00272E6F" w:rsidRDefault="008403DB" w:rsidP="00272E6F">
                          <w:pPr>
                            <w:pStyle w:val="OptionalHeader1"/>
                          </w:pPr>
                          <w:r>
                            <w:rPr>
                              <w:rFonts w:eastAsia="Arial"/>
                              <w:color w:val="F79646"/>
                              <w:lang w:val="es-ES_tradnl"/>
                            </w:rPr>
                            <w:t xml:space="preserve">Optional: </w:t>
                          </w:r>
                          <w:sdt>
                            <w:sdtPr>
                              <w:alias w:val="Field"/>
                              <w:id w:val="1360696623"/>
                            </w:sdtPr>
                            <w:sdtEndPr/>
                            <w:sdtContent>
                              <w:r>
                                <w:rPr>
                                  <w:rFonts w:eastAsia="Arial"/>
                                  <w:color w:val="F79646"/>
                                  <w:lang w:val="es-ES_tradnl"/>
                                </w:rPr>
                                <w:t>Header 1</w:t>
                              </w:r>
                            </w:sdtContent>
                          </w:sdt>
                          <w:r>
                            <w:rPr>
                              <w:rFonts w:eastAsia="Arial"/>
                              <w:color w:val="F79646"/>
                              <w:lang w:val="es-ES_tradnl"/>
                            </w:rPr>
                            <w:t xml:space="preserve"> </w:t>
                          </w:r>
                        </w:p>
                        <w:p w:rsidR="002F3039" w:rsidRPr="00F8680B" w:rsidRDefault="008403DB" w:rsidP="009E667B">
                          <w:pPr>
                            <w:pStyle w:val="HeaderDocumentName"/>
                          </w:pPr>
                          <w:r>
                            <w:rPr>
                              <w:rFonts w:eastAsia="Arial"/>
                              <w:szCs w:val="24"/>
                              <w:lang w:val="es-ES_tradnl"/>
                            </w:rPr>
                            <w:t>DOCUMENT 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226.65pt;margin-top:9.9pt;width:297.6pt;height:6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" fillcolor="white [3201]" stroked="f" strokeweight=".5pt">
              <v:textbox>
                <w:txbxContent>
                  <w:p w:rsidR="00B51A1A" w:rsidRPr="00272E6F" w:rsidRDefault="008403DB" w:rsidP="00272E6F">
                    <w:pPr>
                      <w:pStyle w:val="OptionalHeader1"/>
                    </w:pPr>
                    <w:r>
                      <w:rPr>
                        <w:rFonts w:eastAsia="Arial"/>
                        <w:color w:val="F79646"/>
                        <w:lang w:val="es-ES_tradnl"/>
                      </w:rPr>
                      <w:t xml:space="preserve">Optional: </w:t>
                    </w:r>
                    <w:sdt>
                      <w:sdtPr>
                        <w:alias w:val="Field"/>
                        <w:id w:val="1360696623"/>
                      </w:sdtPr>
                      <w:sdtEndPr/>
                      <w:sdtContent>
                        <w:r>
                          <w:rPr>
                            <w:rFonts w:eastAsia="Arial"/>
                            <w:color w:val="F79646"/>
                            <w:lang w:val="es-ES_tradnl"/>
                          </w:rPr>
                          <w:t>Header 1</w:t>
                        </w:r>
                      </w:sdtContent>
                    </w:sdt>
                    <w:r>
                      <w:rPr>
                        <w:rFonts w:eastAsia="Arial"/>
                        <w:color w:val="F79646"/>
                        <w:lang w:val="es-ES_tradnl"/>
                      </w:rPr>
                      <w:t xml:space="preserve"> </w:t>
                    </w:r>
                  </w:p>
                  <w:p w:rsidR="002F3039" w:rsidRPr="00F8680B" w:rsidRDefault="008403DB" w:rsidP="009E667B">
                    <w:pPr>
                      <w:pStyle w:val="HeaderDocumentName"/>
                    </w:pPr>
                    <w:r>
                      <w:rPr>
                        <w:rFonts w:eastAsia="Arial"/>
                        <w:szCs w:val="24"/>
                        <w:lang w:val="es-ES_tradnl"/>
                      </w:rPr>
                      <w:t>DOCUMENT NAME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D8562E" w:rsidRPr="00FE39B9">
      <w:rPr>
        <w:rFonts w:ascii="Avenir Book" w:hAnsi="Avenir Book"/>
      </w:rPr>
      <w:tab/>
    </w:r>
    <w:r w:rsidR="00B51A1A">
      <w:rPr>
        <w:rFonts w:ascii="Avenir Book" w:hAnsi="Avenir Book"/>
      </w:rPr>
      <w:tab/>
    </w:r>
  </w:p>
  <w:p w:rsidR="0099500A" w:rsidRDefault="0099500A" w:rsidP="002A1D74"/>
  <w:p w:rsidR="0099500A" w:rsidRDefault="0099500A" w:rsidP="002A1D74"/>
  <w:p w:rsidR="002A1D74" w:rsidRPr="00A53E7A" w:rsidRDefault="008403DB" w:rsidP="002A1D74">
    <w:r w:rsidRPr="00A53E7A">
      <w:tab/>
    </w:r>
  </w:p>
  <w:p w:rsidR="00D8562E" w:rsidRPr="00A53E7A" w:rsidRDefault="00D8562E" w:rsidP="00A53E7A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45E2" w:rsidRPr="00DB45E2" w:rsidRDefault="008403DB" w:rsidP="00DB45E2">
    <w:pPr>
      <w:tabs>
        <w:tab w:val="left" w:pos="2732"/>
      </w:tabs>
      <w:rPr>
        <w:rFonts w:ascii="Avenir Book" w:hAnsi="Avenir Book"/>
      </w:rPr>
    </w:pPr>
    <w:r>
      <w:rPr>
        <w:rFonts w:ascii="Avenir Book" w:hAnsi="Avenir Book"/>
        <w:noProof/>
        <w:lang w:eastAsia="zh-TW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1346725</wp:posOffset>
          </wp:positionH>
          <wp:positionV relativeFrom="paragraph">
            <wp:posOffset>-628037</wp:posOffset>
          </wp:positionV>
          <wp:extent cx="1415081" cy="1639614"/>
          <wp:effectExtent l="0" t="0" r="0" b="0"/>
          <wp:wrapNone/>
          <wp:docPr id="37" name="Picture 37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8499630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Light" w:hAnsi="Avenir Light"/>
        <w:noProof/>
        <w:lang w:eastAsia="zh-TW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4294505</wp:posOffset>
              </wp:positionH>
              <wp:positionV relativeFrom="paragraph">
                <wp:posOffset>-1031831</wp:posOffset>
              </wp:positionV>
              <wp:extent cx="1734185" cy="232410"/>
              <wp:effectExtent l="0" t="0" r="18415" b="889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34185" cy="23241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:rsidR="00DB45E2" w:rsidRPr="00391EB3" w:rsidRDefault="008403DB" w:rsidP="00DB45E2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eastAsia="Arial" w:cs="Arial"/>
                              <w:color w:val="FFFFFF"/>
                              <w:sz w:val="16"/>
                              <w:szCs w:val="16"/>
                              <w:lang w:val="es-ES_tradnl"/>
                            </w:rPr>
                            <w:t>©2020 Discovery Education, Inc.</w:t>
                          </w:r>
                        </w:p>
                        <w:p w:rsidR="00DB45E2" w:rsidRPr="00391EB3" w:rsidRDefault="00DB45E2" w:rsidP="00DB45E2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9" type="#_x0000_t202" style="position:absolute;margin-left:338.15pt;margin-top:-81.25pt;width:136.55pt;height:18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" filled="f" strokeweight=".5pt">
              <v:textbox>
                <w:txbxContent>
                  <w:p w:rsidR="00DB45E2" w:rsidRPr="00391EB3" w:rsidRDefault="008403DB" w:rsidP="00DB45E2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eastAsia="Arial" w:cs="Arial"/>
                        <w:color w:val="FFFFFF"/>
                        <w:sz w:val="16"/>
                        <w:szCs w:val="16"/>
                        <w:lang w:val="es-ES_tradnl"/>
                      </w:rPr>
                      <w:t>©2020 Discovery Education, Inc.</w:t>
                    </w:r>
                  </w:p>
                  <w:p w:rsidR="00DB45E2" w:rsidRPr="00391EB3" w:rsidRDefault="00DB45E2" w:rsidP="00DB45E2">
                    <w:pPr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B45E2" w:rsidRPr="00A53E7A" w:rsidRDefault="008403DB" w:rsidP="00DB45E2">
    <w:r w:rsidRPr="00A53E7A">
      <w:tab/>
    </w:r>
  </w:p>
  <w:p w:rsidR="00DB45E2" w:rsidRPr="00A53E7A" w:rsidRDefault="00DB45E2" w:rsidP="00DB45E2"/>
  <w:p w:rsidR="00DB45E2" w:rsidRDefault="00DB45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3A08C9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3395CF"/>
      </w:rPr>
    </w:lvl>
  </w:abstractNum>
  <w:abstractNum w:abstractNumId="1" w15:restartNumberingAfterBreak="0">
    <w:nsid w:val="0176300D"/>
    <w:multiLevelType w:val="multilevel"/>
    <w:tmpl w:val="DA22D8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  <w:color w:val="3395CF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440" w:hanging="360"/>
      </w:pPr>
      <w:rPr>
        <w:rFonts w:hint="default"/>
        <w:color w:val="3395CF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800" w:hanging="360"/>
      </w:pPr>
      <w:rPr>
        <w:rFonts w:hint="default"/>
        <w:color w:val="3395CF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2160" w:hanging="360"/>
      </w:pPr>
      <w:rPr>
        <w:rFonts w:hint="default"/>
        <w:color w:val="3395CF"/>
        <w:sz w:val="20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  <w:sz w:val="20"/>
      </w:rPr>
    </w:lvl>
  </w:abstractNum>
  <w:abstractNum w:abstractNumId="2" w15:restartNumberingAfterBreak="0">
    <w:nsid w:val="2B592A23"/>
    <w:multiLevelType w:val="hybridMultilevel"/>
    <w:tmpl w:val="5EE83D1E"/>
    <w:lvl w:ilvl="0" w:tplc="4FF27A0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3395CF"/>
      </w:rPr>
    </w:lvl>
    <w:lvl w:ilvl="1" w:tplc="E7B240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032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AA53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C6F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EADF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62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CC5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18CB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50550"/>
    <w:multiLevelType w:val="multilevel"/>
    <w:tmpl w:val="98E4F1F4"/>
    <w:styleLink w:val="NumberedList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  <w:sz w:val="20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  <w:sz w:val="20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  <w:sz w:val="20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  <w:sz w:val="20"/>
      </w:rPr>
    </w:lvl>
  </w:abstractNum>
  <w:abstractNum w:abstractNumId="4" w15:restartNumberingAfterBreak="0">
    <w:nsid w:val="64D755B6"/>
    <w:multiLevelType w:val="hybridMultilevel"/>
    <w:tmpl w:val="4C085310"/>
    <w:lvl w:ilvl="0" w:tplc="0760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E57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32C7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AB8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CE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3A58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C2A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7252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F8C0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F00C3C"/>
    <w:multiLevelType w:val="multilevel"/>
    <w:tmpl w:val="A1FEF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3395CF"/>
        <w:sz w:val="20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3395CF"/>
        <w:sz w:val="20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  <w:color w:val="3395CF"/>
        <w:sz w:val="20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cs="Courier New" w:hint="default"/>
        <w:color w:val="3395CF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3395CF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5A7C7F"/>
    <w:multiLevelType w:val="hybridMultilevel"/>
    <w:tmpl w:val="9CE23982"/>
    <w:lvl w:ilvl="0" w:tplc="D7625E4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62D9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CE6B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A0A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9F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1052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9C9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8ACF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EE1D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isplayBackgroundShape/>
  <w:embedTrueTypeFonts/>
  <w:hideSpellingErrors/>
  <w:hideGrammatical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comment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MLc0MTQwNbE0MzdR0lEKTi0uzszPAykwqgUAvxO+bywAAAA="/>
  </w:docVars>
  <w:rsids>
    <w:rsidRoot w:val="001241C1"/>
    <w:rsid w:val="00004152"/>
    <w:rsid w:val="00006E99"/>
    <w:rsid w:val="00010733"/>
    <w:rsid w:val="0002050E"/>
    <w:rsid w:val="00021996"/>
    <w:rsid w:val="00036171"/>
    <w:rsid w:val="000425AC"/>
    <w:rsid w:val="00055768"/>
    <w:rsid w:val="000815CF"/>
    <w:rsid w:val="00082644"/>
    <w:rsid w:val="00084EE9"/>
    <w:rsid w:val="000973F7"/>
    <w:rsid w:val="000A161F"/>
    <w:rsid w:val="000A7487"/>
    <w:rsid w:val="000B2207"/>
    <w:rsid w:val="000D5654"/>
    <w:rsid w:val="000E01B0"/>
    <w:rsid w:val="000E3639"/>
    <w:rsid w:val="000F00A6"/>
    <w:rsid w:val="000F0CB9"/>
    <w:rsid w:val="000F61E4"/>
    <w:rsid w:val="00117B80"/>
    <w:rsid w:val="00123855"/>
    <w:rsid w:val="001241C1"/>
    <w:rsid w:val="00126D74"/>
    <w:rsid w:val="00140536"/>
    <w:rsid w:val="00140F12"/>
    <w:rsid w:val="00143C27"/>
    <w:rsid w:val="00153FB8"/>
    <w:rsid w:val="00170E10"/>
    <w:rsid w:val="00177963"/>
    <w:rsid w:val="0018498A"/>
    <w:rsid w:val="00186125"/>
    <w:rsid w:val="001A5BFD"/>
    <w:rsid w:val="001B55F2"/>
    <w:rsid w:val="001C5643"/>
    <w:rsid w:val="001C78E6"/>
    <w:rsid w:val="001E11AD"/>
    <w:rsid w:val="00223747"/>
    <w:rsid w:val="002418E6"/>
    <w:rsid w:val="002456C9"/>
    <w:rsid w:val="00272E6F"/>
    <w:rsid w:val="002847FF"/>
    <w:rsid w:val="00286912"/>
    <w:rsid w:val="00291062"/>
    <w:rsid w:val="00292B7F"/>
    <w:rsid w:val="0029440E"/>
    <w:rsid w:val="002A1D74"/>
    <w:rsid w:val="002B1CCE"/>
    <w:rsid w:val="002B4364"/>
    <w:rsid w:val="002B5BD3"/>
    <w:rsid w:val="002B5F0E"/>
    <w:rsid w:val="002C1E7F"/>
    <w:rsid w:val="002C2C06"/>
    <w:rsid w:val="002D5FA8"/>
    <w:rsid w:val="002E461E"/>
    <w:rsid w:val="002F1F13"/>
    <w:rsid w:val="002F3039"/>
    <w:rsid w:val="002F6B97"/>
    <w:rsid w:val="003149E2"/>
    <w:rsid w:val="00334FA3"/>
    <w:rsid w:val="00342175"/>
    <w:rsid w:val="00350C5B"/>
    <w:rsid w:val="00354723"/>
    <w:rsid w:val="00356D1B"/>
    <w:rsid w:val="00364039"/>
    <w:rsid w:val="003833A8"/>
    <w:rsid w:val="00386E74"/>
    <w:rsid w:val="00391B1A"/>
    <w:rsid w:val="00391EB3"/>
    <w:rsid w:val="003A1C3F"/>
    <w:rsid w:val="003B3BEA"/>
    <w:rsid w:val="003B6D0A"/>
    <w:rsid w:val="003D54C8"/>
    <w:rsid w:val="003F0352"/>
    <w:rsid w:val="003F690F"/>
    <w:rsid w:val="00404ACE"/>
    <w:rsid w:val="004102FE"/>
    <w:rsid w:val="004107BC"/>
    <w:rsid w:val="004247B0"/>
    <w:rsid w:val="00424DF2"/>
    <w:rsid w:val="00427124"/>
    <w:rsid w:val="00427569"/>
    <w:rsid w:val="00440DEA"/>
    <w:rsid w:val="004420AA"/>
    <w:rsid w:val="004459D6"/>
    <w:rsid w:val="004469A5"/>
    <w:rsid w:val="00456541"/>
    <w:rsid w:val="00456E17"/>
    <w:rsid w:val="00463375"/>
    <w:rsid w:val="00464071"/>
    <w:rsid w:val="00482ED6"/>
    <w:rsid w:val="00485498"/>
    <w:rsid w:val="00494902"/>
    <w:rsid w:val="00497B5A"/>
    <w:rsid w:val="004A1B5C"/>
    <w:rsid w:val="004A330F"/>
    <w:rsid w:val="004A3AB5"/>
    <w:rsid w:val="004B5D0D"/>
    <w:rsid w:val="004B6D1A"/>
    <w:rsid w:val="004D7197"/>
    <w:rsid w:val="004E08A0"/>
    <w:rsid w:val="004E2C5F"/>
    <w:rsid w:val="004E3835"/>
    <w:rsid w:val="004E42DB"/>
    <w:rsid w:val="004F5B67"/>
    <w:rsid w:val="005009A4"/>
    <w:rsid w:val="0051115A"/>
    <w:rsid w:val="00512251"/>
    <w:rsid w:val="005161A8"/>
    <w:rsid w:val="00523940"/>
    <w:rsid w:val="00526B04"/>
    <w:rsid w:val="00533A21"/>
    <w:rsid w:val="00537F1D"/>
    <w:rsid w:val="005402F5"/>
    <w:rsid w:val="00571438"/>
    <w:rsid w:val="005763F6"/>
    <w:rsid w:val="005A1345"/>
    <w:rsid w:val="005A4670"/>
    <w:rsid w:val="005A5504"/>
    <w:rsid w:val="005B41CC"/>
    <w:rsid w:val="005B4D83"/>
    <w:rsid w:val="005C01B5"/>
    <w:rsid w:val="005C0D8A"/>
    <w:rsid w:val="005D1302"/>
    <w:rsid w:val="005D32DF"/>
    <w:rsid w:val="005D557A"/>
    <w:rsid w:val="005D75C3"/>
    <w:rsid w:val="005D7614"/>
    <w:rsid w:val="005E3B99"/>
    <w:rsid w:val="00602B1E"/>
    <w:rsid w:val="0060474B"/>
    <w:rsid w:val="00604969"/>
    <w:rsid w:val="0061119C"/>
    <w:rsid w:val="00615279"/>
    <w:rsid w:val="0062310F"/>
    <w:rsid w:val="00625F4B"/>
    <w:rsid w:val="00631DAB"/>
    <w:rsid w:val="00640BFB"/>
    <w:rsid w:val="00644A09"/>
    <w:rsid w:val="0064516A"/>
    <w:rsid w:val="00646A9F"/>
    <w:rsid w:val="00652397"/>
    <w:rsid w:val="006600F3"/>
    <w:rsid w:val="00680579"/>
    <w:rsid w:val="0068417C"/>
    <w:rsid w:val="00690231"/>
    <w:rsid w:val="00690C07"/>
    <w:rsid w:val="00690FB2"/>
    <w:rsid w:val="00692F5A"/>
    <w:rsid w:val="006A0369"/>
    <w:rsid w:val="006A0A3C"/>
    <w:rsid w:val="006A57A7"/>
    <w:rsid w:val="006B163E"/>
    <w:rsid w:val="006E7AA0"/>
    <w:rsid w:val="006F171B"/>
    <w:rsid w:val="006F2A1D"/>
    <w:rsid w:val="00711429"/>
    <w:rsid w:val="0071230A"/>
    <w:rsid w:val="00723F7D"/>
    <w:rsid w:val="007249E3"/>
    <w:rsid w:val="00732756"/>
    <w:rsid w:val="007349BA"/>
    <w:rsid w:val="00735D1E"/>
    <w:rsid w:val="00752786"/>
    <w:rsid w:val="00757C08"/>
    <w:rsid w:val="00761203"/>
    <w:rsid w:val="00761F8B"/>
    <w:rsid w:val="00765088"/>
    <w:rsid w:val="00765308"/>
    <w:rsid w:val="00766267"/>
    <w:rsid w:val="00773F64"/>
    <w:rsid w:val="007754D4"/>
    <w:rsid w:val="00777820"/>
    <w:rsid w:val="00783C8B"/>
    <w:rsid w:val="00792B55"/>
    <w:rsid w:val="00795D66"/>
    <w:rsid w:val="0079692F"/>
    <w:rsid w:val="007A719D"/>
    <w:rsid w:val="007A7E52"/>
    <w:rsid w:val="007F6E01"/>
    <w:rsid w:val="00802074"/>
    <w:rsid w:val="00810536"/>
    <w:rsid w:val="00812FF9"/>
    <w:rsid w:val="008167B9"/>
    <w:rsid w:val="0082711C"/>
    <w:rsid w:val="0083769F"/>
    <w:rsid w:val="008403DB"/>
    <w:rsid w:val="00861CD1"/>
    <w:rsid w:val="00862916"/>
    <w:rsid w:val="00872EEC"/>
    <w:rsid w:val="00876F64"/>
    <w:rsid w:val="00894B10"/>
    <w:rsid w:val="008B2375"/>
    <w:rsid w:val="008B2CBF"/>
    <w:rsid w:val="008B43FB"/>
    <w:rsid w:val="008C45D8"/>
    <w:rsid w:val="008D1760"/>
    <w:rsid w:val="008D1C15"/>
    <w:rsid w:val="008D200F"/>
    <w:rsid w:val="008D5D95"/>
    <w:rsid w:val="008D6917"/>
    <w:rsid w:val="008E25F6"/>
    <w:rsid w:val="008F129A"/>
    <w:rsid w:val="008F7A81"/>
    <w:rsid w:val="0090389D"/>
    <w:rsid w:val="00903F38"/>
    <w:rsid w:val="00926891"/>
    <w:rsid w:val="00927B63"/>
    <w:rsid w:val="00933407"/>
    <w:rsid w:val="009354E9"/>
    <w:rsid w:val="009377F5"/>
    <w:rsid w:val="00960799"/>
    <w:rsid w:val="00964A16"/>
    <w:rsid w:val="00990671"/>
    <w:rsid w:val="0099500A"/>
    <w:rsid w:val="009A17E9"/>
    <w:rsid w:val="009B65A6"/>
    <w:rsid w:val="009B7A86"/>
    <w:rsid w:val="009C79C0"/>
    <w:rsid w:val="009D30BE"/>
    <w:rsid w:val="009D4A41"/>
    <w:rsid w:val="009E0240"/>
    <w:rsid w:val="009E667B"/>
    <w:rsid w:val="009F33A5"/>
    <w:rsid w:val="00A0008D"/>
    <w:rsid w:val="00A12C75"/>
    <w:rsid w:val="00A1434D"/>
    <w:rsid w:val="00A472DD"/>
    <w:rsid w:val="00A53E7A"/>
    <w:rsid w:val="00A642FF"/>
    <w:rsid w:val="00A64B2B"/>
    <w:rsid w:val="00A8019D"/>
    <w:rsid w:val="00A84DBD"/>
    <w:rsid w:val="00AA598A"/>
    <w:rsid w:val="00AA5E55"/>
    <w:rsid w:val="00AA7654"/>
    <w:rsid w:val="00AB14F1"/>
    <w:rsid w:val="00AB2046"/>
    <w:rsid w:val="00AB4195"/>
    <w:rsid w:val="00AC1FE9"/>
    <w:rsid w:val="00AC2FF7"/>
    <w:rsid w:val="00AC3EAE"/>
    <w:rsid w:val="00AC5F2B"/>
    <w:rsid w:val="00AD76FD"/>
    <w:rsid w:val="00AF37EA"/>
    <w:rsid w:val="00AF5B10"/>
    <w:rsid w:val="00B045FE"/>
    <w:rsid w:val="00B06D89"/>
    <w:rsid w:val="00B120BE"/>
    <w:rsid w:val="00B14360"/>
    <w:rsid w:val="00B17678"/>
    <w:rsid w:val="00B3091D"/>
    <w:rsid w:val="00B3205B"/>
    <w:rsid w:val="00B50D1B"/>
    <w:rsid w:val="00B51A1A"/>
    <w:rsid w:val="00B573BE"/>
    <w:rsid w:val="00B639E9"/>
    <w:rsid w:val="00B82275"/>
    <w:rsid w:val="00B83BE5"/>
    <w:rsid w:val="00BB06AC"/>
    <w:rsid w:val="00BB0894"/>
    <w:rsid w:val="00BB116E"/>
    <w:rsid w:val="00BB2E9B"/>
    <w:rsid w:val="00BC4D9E"/>
    <w:rsid w:val="00BC75F8"/>
    <w:rsid w:val="00BD087A"/>
    <w:rsid w:val="00BD7A4A"/>
    <w:rsid w:val="00BF584B"/>
    <w:rsid w:val="00BF5B11"/>
    <w:rsid w:val="00C06CDA"/>
    <w:rsid w:val="00C14D60"/>
    <w:rsid w:val="00C2029F"/>
    <w:rsid w:val="00C236CE"/>
    <w:rsid w:val="00C30DF7"/>
    <w:rsid w:val="00C539F7"/>
    <w:rsid w:val="00C66753"/>
    <w:rsid w:val="00C67744"/>
    <w:rsid w:val="00C83FFE"/>
    <w:rsid w:val="00C86BB4"/>
    <w:rsid w:val="00C9102E"/>
    <w:rsid w:val="00C95C9B"/>
    <w:rsid w:val="00CA21BE"/>
    <w:rsid w:val="00CA3D67"/>
    <w:rsid w:val="00CB2CDA"/>
    <w:rsid w:val="00CC412E"/>
    <w:rsid w:val="00CD0F7F"/>
    <w:rsid w:val="00CE75EE"/>
    <w:rsid w:val="00CF20E8"/>
    <w:rsid w:val="00D01B8B"/>
    <w:rsid w:val="00D22844"/>
    <w:rsid w:val="00D35FF0"/>
    <w:rsid w:val="00D3730F"/>
    <w:rsid w:val="00D41E20"/>
    <w:rsid w:val="00D42161"/>
    <w:rsid w:val="00D54258"/>
    <w:rsid w:val="00D57F9C"/>
    <w:rsid w:val="00D61905"/>
    <w:rsid w:val="00D740E6"/>
    <w:rsid w:val="00D74A70"/>
    <w:rsid w:val="00D76991"/>
    <w:rsid w:val="00D8562E"/>
    <w:rsid w:val="00D87B94"/>
    <w:rsid w:val="00DA1BB7"/>
    <w:rsid w:val="00DB3FB2"/>
    <w:rsid w:val="00DB45E2"/>
    <w:rsid w:val="00DB6959"/>
    <w:rsid w:val="00DC00DB"/>
    <w:rsid w:val="00DC25BB"/>
    <w:rsid w:val="00DC5270"/>
    <w:rsid w:val="00DC74CC"/>
    <w:rsid w:val="00DD395B"/>
    <w:rsid w:val="00E018E6"/>
    <w:rsid w:val="00E04C33"/>
    <w:rsid w:val="00E06F1D"/>
    <w:rsid w:val="00E111B3"/>
    <w:rsid w:val="00E11335"/>
    <w:rsid w:val="00E15486"/>
    <w:rsid w:val="00E1627D"/>
    <w:rsid w:val="00E27DE3"/>
    <w:rsid w:val="00E46E3F"/>
    <w:rsid w:val="00E60CA6"/>
    <w:rsid w:val="00E670CD"/>
    <w:rsid w:val="00E726F0"/>
    <w:rsid w:val="00E729BC"/>
    <w:rsid w:val="00E75D32"/>
    <w:rsid w:val="00E86721"/>
    <w:rsid w:val="00E90D09"/>
    <w:rsid w:val="00E96A20"/>
    <w:rsid w:val="00EA2544"/>
    <w:rsid w:val="00EA41D8"/>
    <w:rsid w:val="00ED2D83"/>
    <w:rsid w:val="00ED48A1"/>
    <w:rsid w:val="00F026F4"/>
    <w:rsid w:val="00F07C93"/>
    <w:rsid w:val="00F14DAA"/>
    <w:rsid w:val="00F15C4C"/>
    <w:rsid w:val="00F33AB3"/>
    <w:rsid w:val="00F406EB"/>
    <w:rsid w:val="00F40B08"/>
    <w:rsid w:val="00F45030"/>
    <w:rsid w:val="00F53CE7"/>
    <w:rsid w:val="00F63B32"/>
    <w:rsid w:val="00F75D31"/>
    <w:rsid w:val="00F8148A"/>
    <w:rsid w:val="00F8680B"/>
    <w:rsid w:val="00F9417A"/>
    <w:rsid w:val="00FA0755"/>
    <w:rsid w:val="00FA63C2"/>
    <w:rsid w:val="00FE0CF8"/>
    <w:rsid w:val="00FE3811"/>
    <w:rsid w:val="00FE39B9"/>
    <w:rsid w:val="00FF06F6"/>
    <w:rsid w:val="00FF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efaultImageDpi w14:val="330"/>
  <w15:docId w15:val="{356E7E31-7460-3D42-A9E5-42755C6C5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F7D"/>
    <w:pPr>
      <w:spacing w:line="276" w:lineRule="auto"/>
    </w:pPr>
    <w:rPr>
      <w:rFonts w:ascii="Arial" w:eastAsia="Times New Roman" w:hAnsi="Arial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00F"/>
    <w:pPr>
      <w:tabs>
        <w:tab w:val="left" w:pos="6614"/>
      </w:tabs>
      <w:spacing w:after="120"/>
      <w:outlineLvl w:val="0"/>
    </w:pPr>
    <w:rPr>
      <w:rFonts w:cs="Arial"/>
      <w:b/>
      <w:bCs/>
      <w:caps/>
      <w:color w:val="3395CF"/>
      <w:spacing w:val="36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00F"/>
    <w:pPr>
      <w:spacing w:after="120"/>
      <w:outlineLvl w:val="1"/>
    </w:pPr>
    <w:rPr>
      <w:rFonts w:cs="Arial"/>
      <w:b/>
      <w:bCs/>
      <w:caps/>
      <w:color w:val="3395CF"/>
      <w:spacing w:val="3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00F"/>
    <w:pPr>
      <w:spacing w:line="288" w:lineRule="auto"/>
      <w:outlineLvl w:val="2"/>
    </w:pPr>
    <w:rPr>
      <w:rFonts w:cs="Arial"/>
      <w:b/>
      <w:bCs/>
      <w:color w:val="3395CF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200F"/>
    <w:pPr>
      <w:keepNext/>
      <w:keepLines/>
      <w:spacing w:before="40"/>
      <w:outlineLvl w:val="3"/>
    </w:pPr>
    <w:rPr>
      <w:rFonts w:eastAsiaTheme="majorEastAsia" w:cs="Arial"/>
      <w:iCs/>
      <w:color w:val="3395C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D200F"/>
    <w:pPr>
      <w:keepNext/>
      <w:keepLines/>
      <w:spacing w:before="40"/>
      <w:outlineLvl w:val="4"/>
    </w:pPr>
    <w:rPr>
      <w:rFonts w:eastAsiaTheme="majorEastAsia" w:cs="Arial"/>
      <w:color w:val="124167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D200F"/>
    <w:pPr>
      <w:keepNext/>
      <w:keepLines/>
      <w:spacing w:before="40"/>
      <w:outlineLvl w:val="5"/>
    </w:pPr>
    <w:rPr>
      <w:rFonts w:eastAsiaTheme="majorEastAsia" w:cs="Arial"/>
      <w:color w:val="124167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D200F"/>
    <w:pPr>
      <w:keepNext/>
      <w:keepLines/>
      <w:spacing w:before="40"/>
      <w:outlineLvl w:val="6"/>
    </w:pPr>
    <w:rPr>
      <w:rFonts w:eastAsiaTheme="majorEastAsia" w:cs="Arial"/>
      <w:i/>
      <w:iCs/>
      <w:color w:val="124167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D200F"/>
    <w:pPr>
      <w:keepNext/>
      <w:keepLines/>
      <w:spacing w:before="40"/>
      <w:outlineLvl w:val="7"/>
    </w:pPr>
    <w:rPr>
      <w:rFonts w:eastAsiaTheme="majorEastAsia" w:cs="Arial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D200F"/>
    <w:pPr>
      <w:keepNext/>
      <w:keepLines/>
      <w:spacing w:before="40"/>
      <w:outlineLvl w:val="8"/>
    </w:pPr>
    <w:rPr>
      <w:rFonts w:eastAsiaTheme="majorEastAsia" w:cs="Arial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Number">
    <w:name w:val="Footer Number"/>
    <w:basedOn w:val="Normal"/>
    <w:qFormat/>
    <w:rsid w:val="00123855"/>
    <w:pPr>
      <w:framePr w:wrap="none" w:vAnchor="text" w:hAnchor="margin" w:xAlign="center" w:y="1"/>
    </w:pPr>
    <w:rPr>
      <w:rFonts w:cs="Arial"/>
      <w:color w:val="808080" w:themeColor="background1" w:themeShade="80"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17A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17A"/>
    <w:rPr>
      <w:rFonts w:ascii="Arial" w:eastAsia="Times New Roman" w:hAnsi="Arial" w:cs="Lucida Grande"/>
      <w:sz w:val="18"/>
      <w:szCs w:val="18"/>
    </w:rPr>
  </w:style>
  <w:style w:type="table" w:styleId="TableGrid">
    <w:name w:val="Table Grid"/>
    <w:basedOn w:val="TableNormal"/>
    <w:uiPriority w:val="39"/>
    <w:rsid w:val="00B143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200F"/>
    <w:rPr>
      <w:rFonts w:ascii="Arial" w:eastAsia="Times New Roman" w:hAnsi="Arial" w:cs="Arial"/>
      <w:b/>
      <w:bCs/>
      <w:caps/>
      <w:color w:val="3395CF"/>
      <w:spacing w:val="36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D200F"/>
    <w:rPr>
      <w:rFonts w:ascii="Arial" w:eastAsia="Times New Roman" w:hAnsi="Arial" w:cs="Arial"/>
      <w:b/>
      <w:bCs/>
      <w:caps/>
      <w:color w:val="3395CF"/>
      <w:spacing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D200F"/>
    <w:rPr>
      <w:rFonts w:ascii="Arial" w:eastAsiaTheme="majorEastAsia" w:hAnsi="Arial" w:cs="Arial"/>
      <w:iCs/>
      <w:color w:val="3395CF"/>
      <w:sz w:val="22"/>
    </w:rPr>
  </w:style>
  <w:style w:type="paragraph" w:styleId="ListParagraph">
    <w:name w:val="List Paragraph"/>
    <w:basedOn w:val="Normal"/>
    <w:uiPriority w:val="34"/>
    <w:qFormat/>
    <w:rsid w:val="00723F7D"/>
    <w:pPr>
      <w:numPr>
        <w:numId w:val="1"/>
      </w:numPr>
      <w:contextualSpacing/>
    </w:pPr>
    <w:rPr>
      <w:rFonts w:cs="Arial"/>
      <w:szCs w:val="22"/>
    </w:rPr>
  </w:style>
  <w:style w:type="character" w:styleId="Hyperlink">
    <w:name w:val="Hyperlink"/>
    <w:basedOn w:val="DefaultParagraphFont"/>
    <w:uiPriority w:val="99"/>
    <w:unhideWhenUsed/>
    <w:rsid w:val="000815CF"/>
    <w:rPr>
      <w:rFonts w:ascii="Arial" w:hAnsi="Arial"/>
      <w:color w:val="3395CF"/>
      <w:sz w:val="22"/>
      <w:u w:val="single"/>
    </w:rPr>
  </w:style>
  <w:style w:type="paragraph" w:styleId="TOAHeading">
    <w:name w:val="toa heading"/>
    <w:basedOn w:val="Normal"/>
    <w:next w:val="Normal"/>
    <w:uiPriority w:val="99"/>
    <w:semiHidden/>
    <w:unhideWhenUsed/>
    <w:rsid w:val="00177963"/>
    <w:pPr>
      <w:spacing w:before="120"/>
    </w:pPr>
    <w:rPr>
      <w:rFonts w:eastAsiaTheme="majorEastAsia" w:cstheme="majorBidi"/>
      <w:b/>
      <w:bCs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6E99"/>
    <w:rPr>
      <w:rFonts w:ascii="Arial" w:hAnsi="Arial"/>
      <w:color w:val="855AA2"/>
      <w:u w:val="single"/>
    </w:rPr>
  </w:style>
  <w:style w:type="paragraph" w:customStyle="1" w:styleId="Default">
    <w:name w:val="Default"/>
    <w:rsid w:val="001A5BFD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Helvetica" w:hAnsi="Arial" w:cs="Helvetica"/>
      <w:color w:val="000000"/>
      <w:sz w:val="22"/>
      <w:szCs w:val="22"/>
      <w:bdr w:val="nil"/>
    </w:rPr>
  </w:style>
  <w:style w:type="character" w:customStyle="1" w:styleId="Heading3Char">
    <w:name w:val="Heading 3 Char"/>
    <w:basedOn w:val="DefaultParagraphFont"/>
    <w:link w:val="Heading3"/>
    <w:uiPriority w:val="9"/>
    <w:rsid w:val="008D200F"/>
    <w:rPr>
      <w:rFonts w:ascii="Arial" w:eastAsia="Times New Roman" w:hAnsi="Arial" w:cs="Arial"/>
      <w:b/>
      <w:bCs/>
      <w:color w:val="3395CF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77963"/>
    <w:rPr>
      <w:rFonts w:ascii="Arial" w:hAnsi="Arial"/>
      <w:color w:val="808080" w:themeColor="background1" w:themeShade="80"/>
      <w:sz w:val="22"/>
    </w:rPr>
  </w:style>
  <w:style w:type="character" w:styleId="PlaceholderText">
    <w:name w:val="Placeholder Text"/>
    <w:basedOn w:val="DefaultParagraphFont"/>
    <w:uiPriority w:val="99"/>
    <w:semiHidden/>
    <w:rsid w:val="00177963"/>
    <w:rPr>
      <w:rFonts w:ascii="Arial" w:hAnsi="Arial"/>
      <w:color w:val="808080"/>
      <w:sz w:val="22"/>
    </w:rPr>
  </w:style>
  <w:style w:type="paragraph" w:customStyle="1" w:styleId="BasicParagraph">
    <w:name w:val="[Basic Paragraph]"/>
    <w:basedOn w:val="Normal"/>
    <w:uiPriority w:val="99"/>
    <w:rsid w:val="00690FB2"/>
    <w:pPr>
      <w:autoSpaceDE w:val="0"/>
      <w:autoSpaceDN w:val="0"/>
      <w:adjustRightInd w:val="0"/>
      <w:textAlignment w:val="center"/>
    </w:pPr>
    <w:rPr>
      <w:rFonts w:eastAsiaTheme="minorEastAsia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F9417A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48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4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48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HeaderDocumentName">
    <w:name w:val="Header Document Name"/>
    <w:basedOn w:val="Normal"/>
    <w:qFormat/>
    <w:rsid w:val="00272E6F"/>
    <w:pPr>
      <w:tabs>
        <w:tab w:val="left" w:pos="6614"/>
      </w:tabs>
      <w:spacing w:before="240" w:after="120" w:line="240" w:lineRule="auto"/>
      <w:jc w:val="right"/>
      <w:outlineLvl w:val="1"/>
    </w:pPr>
    <w:rPr>
      <w:rFonts w:cs="Arial"/>
      <w:b/>
      <w:bCs/>
      <w:caps/>
      <w:color w:val="124167"/>
      <w:sz w:val="24"/>
      <w:szCs w:val="40"/>
    </w:rPr>
  </w:style>
  <w:style w:type="paragraph" w:customStyle="1" w:styleId="OptionalHeader1">
    <w:name w:val="Optional Header 1"/>
    <w:basedOn w:val="Normal"/>
    <w:qFormat/>
    <w:rsid w:val="00F63B32"/>
    <w:pPr>
      <w:tabs>
        <w:tab w:val="left" w:pos="6614"/>
      </w:tabs>
      <w:spacing w:before="240" w:after="120" w:line="240" w:lineRule="auto"/>
      <w:jc w:val="right"/>
      <w:outlineLvl w:val="1"/>
    </w:pPr>
    <w:rPr>
      <w:rFonts w:cs="Arial"/>
      <w:color w:val="F79646" w:themeColor="accent6"/>
      <w:sz w:val="20"/>
      <w:szCs w:val="20"/>
    </w:rPr>
  </w:style>
  <w:style w:type="numbering" w:customStyle="1" w:styleId="NumberedList">
    <w:name w:val="Numbered List"/>
    <w:basedOn w:val="NoList"/>
    <w:uiPriority w:val="99"/>
    <w:rsid w:val="00177963"/>
    <w:pPr>
      <w:numPr>
        <w:numId w:val="4"/>
      </w:numPr>
    </w:pPr>
  </w:style>
  <w:style w:type="character" w:customStyle="1" w:styleId="SmartLink">
    <w:name w:val="Smart Link"/>
    <w:basedOn w:val="DefaultParagraphFont"/>
    <w:uiPriority w:val="99"/>
    <w:semiHidden/>
    <w:unhideWhenUsed/>
    <w:rsid w:val="00177963"/>
    <w:rPr>
      <w:rFonts w:ascii="Arial" w:hAnsi="Arial"/>
      <w:color w:val="3395CF"/>
      <w:sz w:val="22"/>
      <w:u w:val="single"/>
      <w:shd w:val="clear" w:color="auto" w:fill="F3F2F1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177963"/>
    <w:rPr>
      <w:rFonts w:ascii="Arial" w:hAnsi="Arial"/>
      <w:sz w:val="22"/>
      <w:u w:val="dotted"/>
    </w:rPr>
  </w:style>
  <w:style w:type="paragraph" w:styleId="Signature">
    <w:name w:val="Signature"/>
    <w:basedOn w:val="Normal"/>
    <w:link w:val="SignatureChar"/>
    <w:uiPriority w:val="99"/>
    <w:semiHidden/>
    <w:unhideWhenUsed/>
    <w:rsid w:val="0017796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779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7796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NormalWeb">
    <w:name w:val="Normal (Web)"/>
    <w:basedOn w:val="Normal"/>
    <w:uiPriority w:val="99"/>
    <w:unhideWhenUsed/>
    <w:rsid w:val="00177963"/>
  </w:style>
  <w:style w:type="paragraph" w:styleId="NormalIndent">
    <w:name w:val="Normal Indent"/>
    <w:basedOn w:val="Normal"/>
    <w:uiPriority w:val="99"/>
    <w:semiHidden/>
    <w:unhideWhenUsed/>
    <w:rsid w:val="00177963"/>
    <w:pPr>
      <w:ind w:left="72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779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77963"/>
    <w:rPr>
      <w:rFonts w:ascii="Arial" w:eastAsiaTheme="majorEastAsia" w:hAnsi="Arial" w:cstheme="majorBidi"/>
      <w:sz w:val="22"/>
      <w:shd w:val="pct20" w:color="auto" w:fill="auto"/>
    </w:rPr>
  </w:style>
  <w:style w:type="character" w:customStyle="1" w:styleId="Mention">
    <w:name w:val="Mention"/>
    <w:basedOn w:val="DefaultParagraphFont"/>
    <w:uiPriority w:val="99"/>
    <w:semiHidden/>
    <w:unhideWhenUsed/>
    <w:rsid w:val="00177963"/>
    <w:rPr>
      <w:rFonts w:ascii="Arial" w:hAnsi="Arial"/>
      <w:color w:val="2B579A"/>
      <w:shd w:val="clear" w:color="auto" w:fill="E1DFDD"/>
    </w:rPr>
  </w:style>
  <w:style w:type="paragraph" w:styleId="ListNumber">
    <w:name w:val="List Number"/>
    <w:basedOn w:val="Normal"/>
    <w:uiPriority w:val="99"/>
    <w:unhideWhenUsed/>
    <w:rsid w:val="00177963"/>
    <w:pPr>
      <w:numPr>
        <w:numId w:val="5"/>
      </w:numPr>
      <w:tabs>
        <w:tab w:val="clear" w:pos="360"/>
      </w:tabs>
      <w:ind w:left="720"/>
      <w:contextualSpacing/>
    </w:pPr>
  </w:style>
  <w:style w:type="paragraph" w:styleId="ListNumber2">
    <w:name w:val="List Number 2"/>
    <w:basedOn w:val="Normal"/>
    <w:uiPriority w:val="99"/>
    <w:unhideWhenUsed/>
    <w:rsid w:val="00177963"/>
    <w:pPr>
      <w:numPr>
        <w:ilvl w:val="1"/>
        <w:numId w:val="3"/>
      </w:numPr>
      <w:shd w:val="clear" w:color="auto" w:fill="FFFFFF"/>
      <w:ind w:left="1440"/>
      <w:textAlignment w:val="baseline"/>
    </w:pPr>
    <w:rPr>
      <w:rFonts w:cs="Arial"/>
      <w:szCs w:val="22"/>
    </w:rPr>
  </w:style>
  <w:style w:type="paragraph" w:styleId="ListNumber3">
    <w:name w:val="List Number 3"/>
    <w:basedOn w:val="Normal"/>
    <w:uiPriority w:val="99"/>
    <w:unhideWhenUsed/>
    <w:rsid w:val="00177963"/>
    <w:pPr>
      <w:numPr>
        <w:ilvl w:val="2"/>
        <w:numId w:val="3"/>
      </w:numPr>
      <w:shd w:val="clear" w:color="auto" w:fill="FFFFFF"/>
      <w:ind w:left="2160"/>
      <w:textAlignment w:val="baseline"/>
    </w:pPr>
    <w:rPr>
      <w:rFonts w:cs="Arial"/>
      <w:szCs w:val="22"/>
    </w:rPr>
  </w:style>
  <w:style w:type="paragraph" w:styleId="ListNumber4">
    <w:name w:val="List Number 4"/>
    <w:basedOn w:val="ListNumber3"/>
    <w:uiPriority w:val="99"/>
    <w:unhideWhenUsed/>
    <w:rsid w:val="00177963"/>
    <w:pPr>
      <w:numPr>
        <w:ilvl w:val="3"/>
      </w:numPr>
      <w:ind w:left="2880"/>
    </w:pPr>
  </w:style>
  <w:style w:type="paragraph" w:styleId="ListNumber5">
    <w:name w:val="List Number 5"/>
    <w:basedOn w:val="ListNumber4"/>
    <w:uiPriority w:val="99"/>
    <w:unhideWhenUsed/>
    <w:rsid w:val="00177963"/>
    <w:pPr>
      <w:numPr>
        <w:ilvl w:val="4"/>
      </w:numPr>
      <w:ind w:left="3600"/>
    </w:pPr>
  </w:style>
  <w:style w:type="paragraph" w:styleId="ListBullet">
    <w:name w:val="List Bullet"/>
    <w:basedOn w:val="NormalWeb"/>
    <w:uiPriority w:val="99"/>
    <w:unhideWhenUsed/>
    <w:rsid w:val="00BF584B"/>
    <w:pPr>
      <w:numPr>
        <w:numId w:val="6"/>
      </w:numPr>
    </w:pPr>
  </w:style>
  <w:style w:type="paragraph" w:styleId="ListBullet2">
    <w:name w:val="List Bullet 2"/>
    <w:basedOn w:val="Normal"/>
    <w:uiPriority w:val="99"/>
    <w:unhideWhenUsed/>
    <w:rsid w:val="00BF584B"/>
    <w:pPr>
      <w:numPr>
        <w:ilvl w:val="1"/>
        <w:numId w:val="2"/>
      </w:numPr>
      <w:shd w:val="clear" w:color="auto" w:fill="FFFFFF"/>
      <w:textAlignment w:val="baseline"/>
    </w:pPr>
    <w:rPr>
      <w:rFonts w:cs="Arial"/>
      <w:szCs w:val="22"/>
    </w:rPr>
  </w:style>
  <w:style w:type="paragraph" w:styleId="ListBullet3">
    <w:name w:val="List Bullet 3"/>
    <w:basedOn w:val="Normal"/>
    <w:uiPriority w:val="99"/>
    <w:unhideWhenUsed/>
    <w:rsid w:val="00BF584B"/>
    <w:pPr>
      <w:numPr>
        <w:ilvl w:val="2"/>
        <w:numId w:val="2"/>
      </w:numPr>
      <w:shd w:val="clear" w:color="auto" w:fill="FFFFFF"/>
      <w:textAlignment w:val="baseline"/>
    </w:pPr>
    <w:rPr>
      <w:rFonts w:cs="Arial"/>
      <w:szCs w:val="22"/>
    </w:rPr>
  </w:style>
  <w:style w:type="paragraph" w:styleId="ListBullet4">
    <w:name w:val="List Bullet 4"/>
    <w:basedOn w:val="ListBullet3"/>
    <w:uiPriority w:val="99"/>
    <w:unhideWhenUsed/>
    <w:rsid w:val="00BF584B"/>
    <w:pPr>
      <w:numPr>
        <w:ilvl w:val="3"/>
      </w:numPr>
    </w:pPr>
  </w:style>
  <w:style w:type="paragraph" w:styleId="ListBullet5">
    <w:name w:val="List Bullet 5"/>
    <w:basedOn w:val="ListBullet4"/>
    <w:uiPriority w:val="99"/>
    <w:unhideWhenUsed/>
    <w:rsid w:val="00BF584B"/>
    <w:pPr>
      <w:numPr>
        <w:ilvl w:val="4"/>
      </w:numPr>
    </w:pPr>
  </w:style>
  <w:style w:type="paragraph" w:styleId="ListContinue">
    <w:name w:val="List Continue"/>
    <w:basedOn w:val="ListBullet"/>
    <w:uiPriority w:val="99"/>
    <w:unhideWhenUsed/>
    <w:rsid w:val="00177963"/>
    <w:pPr>
      <w:numPr>
        <w:numId w:val="0"/>
      </w:numPr>
      <w:ind w:left="720"/>
    </w:pPr>
  </w:style>
  <w:style w:type="paragraph" w:styleId="ListContinue2">
    <w:name w:val="List Continue 2"/>
    <w:basedOn w:val="ListBullet2"/>
    <w:uiPriority w:val="99"/>
    <w:unhideWhenUsed/>
    <w:rsid w:val="00177963"/>
    <w:pPr>
      <w:numPr>
        <w:ilvl w:val="0"/>
        <w:numId w:val="0"/>
      </w:numPr>
      <w:ind w:left="1440"/>
    </w:pPr>
  </w:style>
  <w:style w:type="paragraph" w:styleId="ListContinue3">
    <w:name w:val="List Continue 3"/>
    <w:basedOn w:val="ListBullet3"/>
    <w:uiPriority w:val="99"/>
    <w:unhideWhenUsed/>
    <w:rsid w:val="00177963"/>
    <w:pPr>
      <w:numPr>
        <w:ilvl w:val="0"/>
        <w:numId w:val="0"/>
      </w:numPr>
      <w:ind w:left="2160"/>
    </w:pPr>
  </w:style>
  <w:style w:type="paragraph" w:styleId="ListContinue4">
    <w:name w:val="List Continue 4"/>
    <w:basedOn w:val="ListBullet4"/>
    <w:uiPriority w:val="99"/>
    <w:unhideWhenUsed/>
    <w:rsid w:val="00177963"/>
    <w:pPr>
      <w:numPr>
        <w:ilvl w:val="0"/>
        <w:numId w:val="0"/>
      </w:numPr>
      <w:ind w:left="2880"/>
    </w:pPr>
  </w:style>
  <w:style w:type="paragraph" w:styleId="ListContinue5">
    <w:name w:val="List Continue 5"/>
    <w:basedOn w:val="ListBullet5"/>
    <w:uiPriority w:val="99"/>
    <w:unhideWhenUsed/>
    <w:rsid w:val="00177963"/>
    <w:pPr>
      <w:numPr>
        <w:ilvl w:val="0"/>
        <w:numId w:val="0"/>
      </w:numPr>
      <w:ind w:left="3600"/>
    </w:pPr>
  </w:style>
  <w:style w:type="paragraph" w:styleId="List">
    <w:name w:val="List"/>
    <w:basedOn w:val="ListBullet"/>
    <w:uiPriority w:val="99"/>
    <w:unhideWhenUsed/>
    <w:rsid w:val="00CC412E"/>
    <w:pPr>
      <w:numPr>
        <w:numId w:val="0"/>
      </w:numPr>
      <w:ind w:left="720"/>
    </w:pPr>
  </w:style>
  <w:style w:type="paragraph" w:styleId="List2">
    <w:name w:val="List 2"/>
    <w:basedOn w:val="ListBullet2"/>
    <w:uiPriority w:val="99"/>
    <w:unhideWhenUsed/>
    <w:rsid w:val="00CC412E"/>
    <w:pPr>
      <w:numPr>
        <w:ilvl w:val="0"/>
        <w:numId w:val="0"/>
      </w:numPr>
      <w:ind w:left="1440"/>
    </w:pPr>
  </w:style>
  <w:style w:type="paragraph" w:styleId="List5">
    <w:name w:val="List 5"/>
    <w:basedOn w:val="ListBullet5"/>
    <w:uiPriority w:val="99"/>
    <w:unhideWhenUsed/>
    <w:rsid w:val="00CC412E"/>
    <w:pPr>
      <w:numPr>
        <w:ilvl w:val="0"/>
        <w:numId w:val="0"/>
      </w:numPr>
      <w:ind w:left="3600"/>
    </w:pPr>
  </w:style>
  <w:style w:type="paragraph" w:styleId="List4">
    <w:name w:val="List 4"/>
    <w:basedOn w:val="ListBullet4"/>
    <w:uiPriority w:val="99"/>
    <w:unhideWhenUsed/>
    <w:rsid w:val="00CC412E"/>
    <w:pPr>
      <w:numPr>
        <w:ilvl w:val="0"/>
        <w:numId w:val="0"/>
      </w:numPr>
      <w:ind w:left="2880"/>
    </w:pPr>
  </w:style>
  <w:style w:type="paragraph" w:styleId="List3">
    <w:name w:val="List 3"/>
    <w:basedOn w:val="ListBullet3"/>
    <w:uiPriority w:val="99"/>
    <w:unhideWhenUsed/>
    <w:rsid w:val="00CC412E"/>
    <w:pPr>
      <w:numPr>
        <w:ilvl w:val="0"/>
        <w:numId w:val="0"/>
      </w:numPr>
      <w:ind w:left="2160"/>
    </w:pPr>
  </w:style>
  <w:style w:type="character" w:styleId="LineNumber">
    <w:name w:val="line number"/>
    <w:basedOn w:val="DefaultParagraphFont"/>
    <w:uiPriority w:val="99"/>
    <w:semiHidden/>
    <w:unhideWhenUsed/>
    <w:rsid w:val="003B6D0A"/>
    <w:rPr>
      <w:rFonts w:ascii="Arial" w:hAnsi="Arial"/>
      <w:sz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23747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23747"/>
    <w:rPr>
      <w:rFonts w:eastAsiaTheme="majorEastAsia" w:cstheme="majorBidi"/>
      <w:b/>
      <w:bCs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223747"/>
    <w:pPr>
      <w:spacing w:line="240" w:lineRule="auto"/>
      <w:ind w:left="1980" w:hanging="220"/>
    </w:pPr>
  </w:style>
  <w:style w:type="character" w:styleId="HTMLAcronym">
    <w:name w:val="HTML Acronym"/>
    <w:basedOn w:val="DefaultParagraphFont"/>
    <w:uiPriority w:val="99"/>
    <w:semiHidden/>
    <w:unhideWhenUsed/>
    <w:rsid w:val="00223747"/>
    <w:rPr>
      <w:rFonts w:ascii="Arial" w:hAnsi="Aria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23747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23747"/>
    <w:rPr>
      <w:rFonts w:ascii="Arial" w:eastAsia="Times New Roman" w:hAnsi="Arial" w:cs="Times New Roman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23747"/>
    <w:rPr>
      <w:rFonts w:ascii="Consolas" w:hAnsi="Consolas" w:cs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237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747"/>
    <w:rPr>
      <w:rFonts w:ascii="Arial" w:eastAsia="Times New Roman" w:hAnsi="Arial" w:cs="Times New Roman"/>
      <w:sz w:val="22"/>
    </w:rPr>
  </w:style>
  <w:style w:type="character" w:customStyle="1" w:styleId="Hashtag">
    <w:name w:val="Hashtag"/>
    <w:basedOn w:val="DefaultParagraphFont"/>
    <w:uiPriority w:val="99"/>
    <w:semiHidden/>
    <w:unhideWhenUsed/>
    <w:rsid w:val="00223747"/>
    <w:rPr>
      <w:rFonts w:ascii="Arial" w:hAnsi="Arial"/>
      <w:color w:val="3395CF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74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747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747"/>
    <w:rPr>
      <w:rFonts w:ascii="Arial" w:hAnsi="Arial"/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006E99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06E99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417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417A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417A"/>
    <w:rPr>
      <w:rFonts w:ascii="Arial" w:hAnsi="Arial"/>
      <w:vertAlign w:val="superscript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9417A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9417A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9417A"/>
    <w:rPr>
      <w:rFonts w:ascii="Arial" w:eastAsia="Times New Roman" w:hAnsi="Arial" w:cs="Times New Roman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9417A"/>
  </w:style>
  <w:style w:type="character" w:customStyle="1" w:styleId="DateChar">
    <w:name w:val="Date Char"/>
    <w:basedOn w:val="DefaultParagraphFont"/>
    <w:link w:val="Date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Closing">
    <w:name w:val="Closing"/>
    <w:basedOn w:val="Normal"/>
    <w:link w:val="ClosingChar"/>
    <w:uiPriority w:val="99"/>
    <w:semiHidden/>
    <w:unhideWhenUsed/>
    <w:rsid w:val="00F9417A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9417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9417A"/>
    <w:rPr>
      <w:rFonts w:ascii="Arial" w:eastAsia="Times New Roman" w:hAnsi="Arial" w:cs="Times New Roman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9417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BlockText">
    <w:name w:val="Block Text"/>
    <w:basedOn w:val="Normal"/>
    <w:uiPriority w:val="99"/>
    <w:semiHidden/>
    <w:unhideWhenUsed/>
    <w:rsid w:val="0090389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124167"/>
    </w:rPr>
  </w:style>
  <w:style w:type="paragraph" w:styleId="TOCHeading">
    <w:name w:val="TOC Heading"/>
    <w:basedOn w:val="Heading1"/>
    <w:next w:val="Normal"/>
    <w:uiPriority w:val="39"/>
    <w:unhideWhenUsed/>
    <w:qFormat/>
    <w:rsid w:val="003833A8"/>
  </w:style>
  <w:style w:type="paragraph" w:styleId="TOC1">
    <w:name w:val="toc 1"/>
    <w:basedOn w:val="Normal"/>
    <w:next w:val="Normal"/>
    <w:autoRedefine/>
    <w:uiPriority w:val="39"/>
    <w:semiHidden/>
    <w:unhideWhenUsed/>
    <w:rsid w:val="0090389D"/>
    <w:pPr>
      <w:spacing w:after="100"/>
    </w:pPr>
  </w:style>
  <w:style w:type="paragraph" w:styleId="Bibliography">
    <w:name w:val="Bibliography"/>
    <w:basedOn w:val="Normal"/>
    <w:next w:val="Normal"/>
    <w:uiPriority w:val="37"/>
    <w:semiHidden/>
    <w:unhideWhenUsed/>
    <w:rsid w:val="0090389D"/>
  </w:style>
  <w:style w:type="paragraph" w:styleId="Caption">
    <w:name w:val="caption"/>
    <w:basedOn w:val="Normal"/>
    <w:next w:val="Normal"/>
    <w:uiPriority w:val="35"/>
    <w:semiHidden/>
    <w:unhideWhenUsed/>
    <w:qFormat/>
    <w:rsid w:val="0090389D"/>
    <w:pPr>
      <w:spacing w:after="200" w:line="240" w:lineRule="auto"/>
    </w:pPr>
    <w:rPr>
      <w:i/>
      <w:iCs/>
      <w:color w:val="124167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F53CE7"/>
    <w:rPr>
      <w:rFonts w:ascii="Arial" w:hAnsi="Arial"/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F53CE7"/>
    <w:rPr>
      <w:rFonts w:ascii="Arial" w:hAnsi="Arial"/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F53CE7"/>
    <w:rPr>
      <w:rFonts w:ascii="Arial" w:hAnsi="Arial"/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CE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124167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CE7"/>
    <w:rPr>
      <w:rFonts w:ascii="Arial" w:eastAsia="Times New Roman" w:hAnsi="Arial" w:cs="Times New Roman"/>
      <w:i/>
      <w:iCs/>
      <w:color w:val="124167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53CE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3CE7"/>
    <w:rPr>
      <w:rFonts w:ascii="Arial" w:eastAsia="Times New Roman" w:hAnsi="Arial" w:cs="Times New Roman"/>
      <w:i/>
      <w:iCs/>
      <w:color w:val="404040" w:themeColor="text1" w:themeTint="BF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3CE7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53CE7"/>
    <w:rPr>
      <w:rFonts w:ascii="Arial" w:hAnsi="Arial"/>
      <w:color w:val="5A5A5A" w:themeColor="text1" w:themeTint="A5"/>
      <w:spacing w:val="15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D200F"/>
    <w:rPr>
      <w:rFonts w:ascii="Arial" w:eastAsiaTheme="majorEastAsia" w:hAnsi="Arial" w:cs="Arial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8D200F"/>
    <w:rPr>
      <w:rFonts w:ascii="Arial" w:eastAsiaTheme="majorEastAsia" w:hAnsi="Arial" w:cs="Arial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8D200F"/>
    <w:rPr>
      <w:rFonts w:ascii="Arial" w:eastAsiaTheme="majorEastAsia" w:hAnsi="Arial" w:cs="Arial"/>
      <w:i/>
      <w:iCs/>
      <w:color w:val="124167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8D200F"/>
    <w:rPr>
      <w:rFonts w:ascii="Arial" w:eastAsiaTheme="majorEastAsia" w:hAnsi="Arial" w:cs="Arial"/>
      <w:color w:val="124167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8D200F"/>
    <w:rPr>
      <w:rFonts w:ascii="Arial" w:eastAsiaTheme="majorEastAsia" w:hAnsi="Arial" w:cs="Arial"/>
      <w:color w:val="124167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2ED6"/>
    <w:rPr>
      <w:color w:val="605E5C"/>
      <w:shd w:val="clear" w:color="auto" w:fill="E1DFDD"/>
    </w:rPr>
  </w:style>
  <w:style w:type="paragraph" w:customStyle="1" w:styleId="InlineDocumentTitle">
    <w:name w:val="Inline Document Title"/>
    <w:basedOn w:val="Normal"/>
    <w:qFormat/>
    <w:rsid w:val="004420AA"/>
    <w:pPr>
      <w:spacing w:after="160" w:line="252" w:lineRule="auto"/>
    </w:pPr>
    <w:rPr>
      <w:rFonts w:eastAsia="Calibri" w:cs="Arial"/>
      <w:b/>
      <w:color w:val="124167"/>
      <w:sz w:val="36"/>
      <w:szCs w:val="36"/>
      <w:shd w:val="clear" w:color="auto" w:fill="FFFFFF"/>
    </w:rPr>
  </w:style>
  <w:style w:type="paragraph" w:customStyle="1" w:styleId="ListTitleFAQQuestion">
    <w:name w:val="List Title/FAQ Question"/>
    <w:basedOn w:val="Normal"/>
    <w:qFormat/>
    <w:rsid w:val="00862916"/>
    <w:rPr>
      <w:rFonts w:cs="Arial"/>
      <w:b/>
      <w:bCs/>
      <w:color w:val="000000" w:themeColor="text1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6626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66267"/>
    <w:rPr>
      <w:rFonts w:ascii="Arial" w:eastAsia="Times New Roman" w:hAnsi="Arial" w:cs="Times New Roman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76991"/>
    <w:pPr>
      <w:spacing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991"/>
    <w:rPr>
      <w:rFonts w:ascii="Arial" w:eastAsiaTheme="majorEastAsia" w:hAnsi="Arial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p.discoveryeducation.com/learn/player/614453b3-1af0-468c-85f0-462596cbbda5?utm_source=de_marketing&amp;utm_medium=word&amp;utm_campaign=keeping_you_connected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help.discoveryeducation.com/parent-guide-experien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ducation_Info@DiscoveryEd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p.discoveryeducation.com/learn/channels/channel/cb7f9326-a71f-44fe-898a-be69afd735de?utm_source=de_marketing&amp;utm_medium=word&amp;utm_campaign=keeping_you_connected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D8E9F8D4E9324DB6027F7CE99FAA75" ma:contentTypeVersion="15" ma:contentTypeDescription="Create a new document." ma:contentTypeScope="" ma:versionID="5e758267a9e12d34adbea25a4176bec6">
  <xsd:schema xmlns:xsd="http://www.w3.org/2001/XMLSchema" xmlns:xs="http://www.w3.org/2001/XMLSchema" xmlns:p="http://schemas.microsoft.com/office/2006/metadata/properties" xmlns:ns2="f4769199-5147-4746-80ad-d8d51a418a32" xmlns:ns3="e80dd4d8-7d8c-4056-a005-cdb46b9e0004" targetNamespace="http://schemas.microsoft.com/office/2006/metadata/properties" ma:root="true" ma:fieldsID="f3d2843e842b208994a7b814604629ff" ns2:_="" ns3:_="">
    <xsd:import namespace="f4769199-5147-4746-80ad-d8d51a418a32"/>
    <xsd:import namespace="e80dd4d8-7d8c-4056-a005-cdb46b9e00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State" minOccurs="0"/>
                <xsd:element ref="ns2:LatestCampaig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69199-5147-4746-80ad-d8d51a418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State" ma:index="21" nillable="true" ma:displayName="State" ma:format="Dropdown" ma:internalName="State">
      <xsd:simpleType>
        <xsd:restriction base="dms:Text">
          <xsd:maxLength value="255"/>
        </xsd:restriction>
      </xsd:simpleType>
    </xsd:element>
    <xsd:element name="LatestCampaignDate" ma:index="22" nillable="true" ma:displayName="Latest Campaign Date" ma:format="Dropdown" ma:internalName="LatestCampaignDa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dd4d8-7d8c-4056-a005-cdb46b9e000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e xmlns="f4769199-5147-4746-80ad-d8d51a418a32" xsi:nil="true"/>
    <LatestCampaignDate xmlns="f4769199-5147-4746-80ad-d8d51a418a3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D09E99-F75D-435A-BB52-1EC83EA768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BF1F1A-BF61-4CCA-AF4E-23020BEBD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69199-5147-4746-80ad-d8d51a418a32"/>
    <ds:schemaRef ds:uri="e80dd4d8-7d8c-4056-a005-cdb46b9e0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B4686B-64F7-4365-B352-40007957FC6A}">
  <ds:schemaRefs>
    <ds:schemaRef ds:uri="http://schemas.microsoft.com/office/2006/metadata/properties"/>
    <ds:schemaRef ds:uri="http://schemas.microsoft.com/office/infopath/2007/PartnerControls"/>
    <ds:schemaRef ds:uri="f4769199-5147-4746-80ad-d8d51a418a32"/>
  </ds:schemaRefs>
</ds:datastoreItem>
</file>

<file path=customXml/itemProps4.xml><?xml version="1.0" encoding="utf-8"?>
<ds:datastoreItem xmlns:ds="http://schemas.openxmlformats.org/officeDocument/2006/customXml" ds:itemID="{4D7C66FC-F9FD-424B-807B-9FC2C46E7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covery Communications</Company>
  <LinksUpToDate>false</LinksUpToDate>
  <CharactersWithSpaces>2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scovery Communications</dc:creator>
  <cp:lastModifiedBy>Alexa Valentin</cp:lastModifiedBy>
  <cp:revision>15</cp:revision>
  <cp:lastPrinted>2018-11-20T15:34:00Z</cp:lastPrinted>
  <dcterms:created xsi:type="dcterms:W3CDTF">2020-07-22T12:53:00Z</dcterms:created>
  <dcterms:modified xsi:type="dcterms:W3CDTF">2020-07-3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D8E9F8D4E9324DB6027F7CE99FAA75</vt:lpwstr>
  </property>
</Properties>
</file>